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EB3836" w14:textId="77777777" w:rsidR="00765DEA" w:rsidRPr="00CD5BCA" w:rsidRDefault="00CD5BCA">
      <w:pPr>
        <w:pStyle w:val="Heading2"/>
        <w:rPr>
          <w:lang w:val="ca-ES"/>
        </w:rPr>
      </w:pPr>
      <w:bookmarkStart w:id="0" w:name="pregunta-2."/>
      <w:bookmarkStart w:id="1" w:name="_GoBack"/>
      <w:bookmarkEnd w:id="0"/>
      <w:r w:rsidRPr="00CD5BCA">
        <w:rPr>
          <w:lang w:val="ca-ES"/>
        </w:rPr>
        <w:t>Pregunta 2.</w:t>
      </w:r>
    </w:p>
    <w:p w14:paraId="3ED8457C" w14:textId="6548E652" w:rsidR="00765DEA" w:rsidRPr="00CD5BCA" w:rsidRDefault="00CD5BCA" w:rsidP="00944B86">
      <w:pPr>
        <w:pStyle w:val="FirstParagraph"/>
      </w:pPr>
      <w:r w:rsidRPr="00CD5BCA">
        <w:t>En aquest exercici aneu a seguir els passos del cicle de vida d'un projecte de mineria de dades pel cas d'un algorisme de classificació</w:t>
      </w:r>
      <w:r>
        <w:t xml:space="preserve"> i mé</w:t>
      </w:r>
      <w:r w:rsidRPr="00CD5BCA">
        <w:t xml:space="preserve">s concretament un arbre de decisió. Ho fareu amb el fitxer titanic.csv. Que trobareu a la </w:t>
      </w:r>
      <w:proofErr w:type="spellStart"/>
      <w:r w:rsidRPr="00CD5BCA">
        <w:t>wiki</w:t>
      </w:r>
      <w:proofErr w:type="spellEnd"/>
      <w:r w:rsidRPr="00CD5BCA">
        <w:t>. Aquest fitxer conté un registre per cada pa</w:t>
      </w:r>
      <w:r>
        <w:t>ssatger que viatjava en el Tità</w:t>
      </w:r>
      <w:r w:rsidRPr="00CD5BCA">
        <w:t>nic. En les variables es caracteritza si era home o dona, adult o nen, en quina categoria viatjava o si era membre de la tripulació.</w:t>
      </w:r>
    </w:p>
    <w:p w14:paraId="09EE8609" w14:textId="77777777" w:rsidR="00765DEA" w:rsidRPr="00CD5BCA" w:rsidRDefault="00CD5BCA">
      <w:pPr>
        <w:pStyle w:val="Heading3"/>
        <w:rPr>
          <w:lang w:val="ca-ES"/>
        </w:rPr>
      </w:pPr>
      <w:bookmarkStart w:id="2" w:name="estudieu-les-dades."/>
      <w:bookmarkEnd w:id="2"/>
      <w:r w:rsidRPr="00CD5BCA">
        <w:rPr>
          <w:lang w:val="ca-ES"/>
        </w:rPr>
        <w:t>Estudieu les dades.</w:t>
      </w:r>
    </w:p>
    <w:p w14:paraId="1E98AE89" w14:textId="6D4ECD71" w:rsidR="00765DEA" w:rsidRPr="00CD5BCA" w:rsidRDefault="00CD5BCA" w:rsidP="00944B86">
      <w:pPr>
        <w:pStyle w:val="FirstParagraph"/>
      </w:pPr>
      <w:r>
        <w:t>per exemple: Nú</w:t>
      </w:r>
      <w:r w:rsidRPr="00CD5BCA">
        <w:t>mero de registres dels fitxer? Distribucions de valors per variables? Hi ha camps mal informats o buits?</w:t>
      </w:r>
    </w:p>
    <w:p w14:paraId="626C7823" w14:textId="5C987992" w:rsidR="00765DEA" w:rsidRPr="00CD5BCA" w:rsidRDefault="00CD5BCA" w:rsidP="00944B86">
      <w:pPr>
        <w:pStyle w:val="FirstParagraph"/>
      </w:pPr>
      <w:r w:rsidRPr="00CD5BCA">
        <w:t>Importació de l'arxiu, pr</w:t>
      </w:r>
      <w:r>
        <w:t>è</w:t>
      </w:r>
      <w:r w:rsidRPr="00CD5BCA">
        <w:t xml:space="preserve">viament s'ha inspeccionat amb l'editor de text, es tracta d'un arxiu </w:t>
      </w:r>
      <w:proofErr w:type="spellStart"/>
      <w:r w:rsidRPr="00CD5BCA">
        <w:t>csv</w:t>
      </w:r>
      <w:proofErr w:type="spellEnd"/>
      <w:r w:rsidRPr="00CD5BCA">
        <w:t xml:space="preserve"> separat per $, cont</w:t>
      </w:r>
      <w:r>
        <w:t>é les capç</w:t>
      </w:r>
      <w:r w:rsidRPr="00CD5BCA">
        <w:t>aleres i no pareix que tingui camps NA. L'arxiu cont</w:t>
      </w:r>
      <w:r>
        <w:t>é</w:t>
      </w:r>
      <w:r w:rsidRPr="00CD5BCA">
        <w:t xml:space="preserve"> 2201 observacions</w:t>
      </w:r>
    </w:p>
    <w:p w14:paraId="7649C3A8" w14:textId="77777777" w:rsidR="00765DEA" w:rsidRPr="00CD5BCA" w:rsidRDefault="00CD5BCA">
      <w:pPr>
        <w:pStyle w:val="SourceCode"/>
        <w:rPr>
          <w:lang w:val="ca-ES"/>
        </w:rPr>
      </w:pPr>
      <w:r w:rsidRPr="00CD5BCA">
        <w:rPr>
          <w:rStyle w:val="NormalTok"/>
          <w:lang w:val="ca-ES"/>
        </w:rPr>
        <w:t>passatgers&lt;-</w:t>
      </w:r>
      <w:r w:rsidRPr="00CD5BCA">
        <w:rPr>
          <w:rStyle w:val="KeywordTok"/>
          <w:lang w:val="ca-ES"/>
        </w:rPr>
        <w:t>read.csv</w:t>
      </w:r>
      <w:r w:rsidRPr="00CD5BCA">
        <w:rPr>
          <w:rStyle w:val="NormalTok"/>
          <w:lang w:val="ca-ES"/>
        </w:rPr>
        <w:t>(</w:t>
      </w:r>
      <w:r w:rsidRPr="00CD5BCA">
        <w:rPr>
          <w:rStyle w:val="StringTok"/>
          <w:lang w:val="ca-ES"/>
        </w:rPr>
        <w:t>"/</w:t>
      </w:r>
      <w:proofErr w:type="spellStart"/>
      <w:r w:rsidRPr="00CD5BCA">
        <w:rPr>
          <w:rStyle w:val="StringTok"/>
          <w:lang w:val="ca-ES"/>
        </w:rPr>
        <w:t>Users</w:t>
      </w:r>
      <w:proofErr w:type="spellEnd"/>
      <w:r w:rsidRPr="00CD5BCA">
        <w:rPr>
          <w:rStyle w:val="StringTok"/>
          <w:lang w:val="ca-ES"/>
        </w:rPr>
        <w:t>/</w:t>
      </w:r>
      <w:proofErr w:type="spellStart"/>
      <w:r w:rsidRPr="00CD5BCA">
        <w:rPr>
          <w:rStyle w:val="StringTok"/>
          <w:lang w:val="ca-ES"/>
        </w:rPr>
        <w:t>jmari</w:t>
      </w:r>
      <w:proofErr w:type="spellEnd"/>
      <w:r w:rsidRPr="00CD5BCA">
        <w:rPr>
          <w:rStyle w:val="StringTok"/>
          <w:lang w:val="ca-ES"/>
        </w:rPr>
        <w:t>/</w:t>
      </w:r>
      <w:proofErr w:type="spellStart"/>
      <w:r w:rsidRPr="00CD5BCA">
        <w:rPr>
          <w:rStyle w:val="StringTok"/>
          <w:lang w:val="ca-ES"/>
        </w:rPr>
        <w:t>Dropbox</w:t>
      </w:r>
      <w:proofErr w:type="spellEnd"/>
      <w:r w:rsidRPr="00CD5BCA">
        <w:rPr>
          <w:rStyle w:val="StringTok"/>
          <w:lang w:val="ca-ES"/>
        </w:rPr>
        <w:t>/</w:t>
      </w:r>
      <w:proofErr w:type="spellStart"/>
      <w:r w:rsidRPr="00CD5BCA">
        <w:rPr>
          <w:rStyle w:val="StringTok"/>
          <w:lang w:val="ca-ES"/>
        </w:rPr>
        <w:t>Master</w:t>
      </w:r>
      <w:proofErr w:type="spellEnd"/>
      <w:r w:rsidRPr="00CD5BCA">
        <w:rPr>
          <w:rStyle w:val="StringTok"/>
          <w:lang w:val="ca-ES"/>
        </w:rPr>
        <w:t xml:space="preserve"> </w:t>
      </w:r>
      <w:proofErr w:type="spellStart"/>
      <w:r w:rsidRPr="00CD5BCA">
        <w:rPr>
          <w:rStyle w:val="StringTok"/>
          <w:lang w:val="ca-ES"/>
        </w:rPr>
        <w:t>Ciencia</w:t>
      </w:r>
      <w:proofErr w:type="spellEnd"/>
      <w:r w:rsidRPr="00CD5BCA">
        <w:rPr>
          <w:rStyle w:val="StringTok"/>
          <w:lang w:val="ca-ES"/>
        </w:rPr>
        <w:t xml:space="preserve"> de les dades/mineria de dades/PAC3/titanic.</w:t>
      </w:r>
      <w:proofErr w:type="spellStart"/>
      <w:r w:rsidRPr="00CD5BCA">
        <w:rPr>
          <w:rStyle w:val="StringTok"/>
          <w:lang w:val="ca-ES"/>
        </w:rPr>
        <w:t>csv</w:t>
      </w:r>
      <w:proofErr w:type="spellEnd"/>
      <w:r w:rsidRPr="00CD5BCA">
        <w:rPr>
          <w:rStyle w:val="StringTok"/>
          <w:lang w:val="ca-ES"/>
        </w:rPr>
        <w:t>"</w:t>
      </w:r>
      <w:r w:rsidRPr="00CD5BCA">
        <w:rPr>
          <w:rStyle w:val="NormalTok"/>
          <w:lang w:val="ca-ES"/>
        </w:rPr>
        <w:t>,</w:t>
      </w:r>
      <w:proofErr w:type="spellStart"/>
      <w:r w:rsidRPr="00CD5BCA">
        <w:rPr>
          <w:rStyle w:val="DataTypeTok"/>
          <w:lang w:val="ca-ES"/>
        </w:rPr>
        <w:t>header</w:t>
      </w:r>
      <w:proofErr w:type="spellEnd"/>
      <w:r w:rsidRPr="00CD5BCA">
        <w:rPr>
          <w:rStyle w:val="DataTypeTok"/>
          <w:lang w:val="ca-ES"/>
        </w:rPr>
        <w:t>=</w:t>
      </w:r>
      <w:proofErr w:type="spellStart"/>
      <w:r w:rsidRPr="00CD5BCA">
        <w:rPr>
          <w:rStyle w:val="OtherTok"/>
          <w:lang w:val="ca-ES"/>
        </w:rPr>
        <w:t>TRUE</w:t>
      </w:r>
      <w:r w:rsidRPr="00CD5BCA">
        <w:rPr>
          <w:rStyle w:val="NormalTok"/>
          <w:lang w:val="ca-ES"/>
        </w:rPr>
        <w:t>,</w:t>
      </w:r>
      <w:r w:rsidRPr="00CD5BCA">
        <w:rPr>
          <w:rStyle w:val="DataTypeTok"/>
          <w:lang w:val="ca-ES"/>
        </w:rPr>
        <w:t>na.strings</w:t>
      </w:r>
      <w:proofErr w:type="spellEnd"/>
      <w:r w:rsidRPr="00CD5BCA">
        <w:rPr>
          <w:rStyle w:val="DataTypeTok"/>
          <w:lang w:val="ca-ES"/>
        </w:rPr>
        <w:t xml:space="preserve"> =</w:t>
      </w:r>
      <w:r w:rsidRPr="00CD5BCA">
        <w:rPr>
          <w:rStyle w:val="NormalTok"/>
          <w:lang w:val="ca-ES"/>
        </w:rPr>
        <w:t xml:space="preserve"> </w:t>
      </w:r>
      <w:r w:rsidRPr="00CD5BCA">
        <w:rPr>
          <w:rStyle w:val="StringTok"/>
          <w:lang w:val="ca-ES"/>
        </w:rPr>
        <w:t>"NA"</w:t>
      </w:r>
      <w:r w:rsidRPr="00CD5BCA">
        <w:rPr>
          <w:rStyle w:val="NormalTok"/>
          <w:lang w:val="ca-ES"/>
        </w:rPr>
        <w:t>)</w:t>
      </w:r>
    </w:p>
    <w:p w14:paraId="06E40849" w14:textId="77777777" w:rsidR="00765DEA" w:rsidRPr="00CD5BCA" w:rsidRDefault="00CD5BCA" w:rsidP="00944B86">
      <w:pPr>
        <w:pStyle w:val="FirstParagraph"/>
      </w:pPr>
      <w:r w:rsidRPr="00CD5BCA">
        <w:t xml:space="preserve">Examinem el contingut, totes les columnes s??n </w:t>
      </w:r>
      <w:proofErr w:type="spellStart"/>
      <w:r w:rsidRPr="00CD5BCA">
        <w:t>categ</w:t>
      </w:r>
      <w:proofErr w:type="spellEnd"/>
      <w:r w:rsidRPr="00CD5BCA">
        <w:t>??riques, s??n completes i els valors que prenen s??n raonables.</w:t>
      </w:r>
    </w:p>
    <w:p w14:paraId="751E7C8F" w14:textId="77777777" w:rsidR="00765DEA" w:rsidRPr="00CD5BCA" w:rsidRDefault="00CD5BCA">
      <w:pPr>
        <w:pStyle w:val="SourceCode"/>
        <w:rPr>
          <w:lang w:val="ca-ES"/>
        </w:rPr>
      </w:pPr>
      <w:proofErr w:type="spellStart"/>
      <w:r w:rsidRPr="00CD5BCA">
        <w:rPr>
          <w:rStyle w:val="KeywordTok"/>
          <w:lang w:val="ca-ES"/>
        </w:rPr>
        <w:t>str</w:t>
      </w:r>
      <w:proofErr w:type="spellEnd"/>
      <w:r w:rsidRPr="00CD5BCA">
        <w:rPr>
          <w:rStyle w:val="NormalTok"/>
          <w:lang w:val="ca-ES"/>
        </w:rPr>
        <w:t>(passatgers)</w:t>
      </w:r>
    </w:p>
    <w:p w14:paraId="2D9D61F3" w14:textId="77777777" w:rsidR="00765DEA" w:rsidRPr="00CD5BCA" w:rsidRDefault="00CD5BCA">
      <w:pPr>
        <w:pStyle w:val="SourceCode"/>
        <w:rPr>
          <w:lang w:val="ca-ES"/>
        </w:rPr>
      </w:pPr>
      <w:r w:rsidRPr="00CD5BCA">
        <w:rPr>
          <w:rStyle w:val="VerbatimChar"/>
          <w:lang w:val="ca-ES"/>
        </w:rPr>
        <w:t>## '</w:t>
      </w:r>
      <w:proofErr w:type="spellStart"/>
      <w:r w:rsidRPr="00CD5BCA">
        <w:rPr>
          <w:rStyle w:val="VerbatimChar"/>
          <w:lang w:val="ca-ES"/>
        </w:rPr>
        <w:t>data.frame</w:t>
      </w:r>
      <w:proofErr w:type="spellEnd"/>
      <w:r w:rsidRPr="00CD5BCA">
        <w:rPr>
          <w:rStyle w:val="VerbatimChar"/>
          <w:lang w:val="ca-ES"/>
        </w:rPr>
        <w:t>':    2201 obs. of  4 variables: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$ CLASS   : Factor w/ 4 </w:t>
      </w:r>
      <w:proofErr w:type="spellStart"/>
      <w:r w:rsidRPr="00CD5BCA">
        <w:rPr>
          <w:rStyle w:val="VerbatimChar"/>
          <w:lang w:val="ca-ES"/>
        </w:rPr>
        <w:t>levels</w:t>
      </w:r>
      <w:proofErr w:type="spellEnd"/>
      <w:r w:rsidRPr="00CD5BCA">
        <w:rPr>
          <w:rStyle w:val="VerbatimChar"/>
          <w:lang w:val="ca-ES"/>
        </w:rPr>
        <w:t xml:space="preserve"> "1a","2a","3aa",..: 1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...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$ AGE     : Factor w/ 2 </w:t>
      </w:r>
      <w:proofErr w:type="spellStart"/>
      <w:r w:rsidRPr="00CD5BCA">
        <w:rPr>
          <w:rStyle w:val="VerbatimChar"/>
          <w:lang w:val="ca-ES"/>
        </w:rPr>
        <w:t>levels</w:t>
      </w:r>
      <w:proofErr w:type="spellEnd"/>
      <w:r w:rsidRPr="00CD5BCA">
        <w:rPr>
          <w:rStyle w:val="VerbatimChar"/>
          <w:lang w:val="ca-ES"/>
        </w:rPr>
        <w:t xml:space="preserve"> "</w:t>
      </w:r>
      <w:proofErr w:type="spellStart"/>
      <w:r w:rsidRPr="00CD5BCA">
        <w:rPr>
          <w:rStyle w:val="VerbatimChar"/>
          <w:lang w:val="ca-ES"/>
        </w:rPr>
        <w:t>Adult","Nen</w:t>
      </w:r>
      <w:proofErr w:type="spellEnd"/>
      <w:r w:rsidRPr="00CD5BCA">
        <w:rPr>
          <w:rStyle w:val="VerbatimChar"/>
          <w:lang w:val="ca-ES"/>
        </w:rPr>
        <w:t xml:space="preserve">": 1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1</w:t>
      </w:r>
      <w:proofErr w:type="spellEnd"/>
      <w:r w:rsidRPr="00CD5BCA">
        <w:rPr>
          <w:rStyle w:val="VerbatimChar"/>
          <w:lang w:val="ca-ES"/>
        </w:rPr>
        <w:t xml:space="preserve"> ...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$ SEX     : Factor w/ 2 </w:t>
      </w:r>
      <w:proofErr w:type="spellStart"/>
      <w:r w:rsidRPr="00CD5BCA">
        <w:rPr>
          <w:rStyle w:val="VerbatimChar"/>
          <w:lang w:val="ca-ES"/>
        </w:rPr>
        <w:t>levels</w:t>
      </w:r>
      <w:proofErr w:type="spellEnd"/>
      <w:r w:rsidRPr="00CD5BCA">
        <w:rPr>
          <w:rStyle w:val="VerbatimChar"/>
          <w:lang w:val="ca-ES"/>
        </w:rPr>
        <w:t xml:space="preserve"> "</w:t>
      </w:r>
      <w:proofErr w:type="spellStart"/>
      <w:r w:rsidRPr="00CD5BCA">
        <w:rPr>
          <w:rStyle w:val="VerbatimChar"/>
          <w:lang w:val="ca-ES"/>
        </w:rPr>
        <w:t>Dona","Home</w:t>
      </w:r>
      <w:proofErr w:type="spellEnd"/>
      <w:r w:rsidRPr="00CD5BCA">
        <w:rPr>
          <w:rStyle w:val="VerbatimChar"/>
          <w:lang w:val="ca-ES"/>
        </w:rPr>
        <w:t xml:space="preserve">": 2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...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$ SURVIVED: Factor w/ 2 </w:t>
      </w:r>
      <w:proofErr w:type="spellStart"/>
      <w:r w:rsidRPr="00CD5BCA">
        <w:rPr>
          <w:rStyle w:val="VerbatimChar"/>
          <w:lang w:val="ca-ES"/>
        </w:rPr>
        <w:t>levels</w:t>
      </w:r>
      <w:proofErr w:type="spellEnd"/>
      <w:r w:rsidRPr="00CD5BCA">
        <w:rPr>
          <w:rStyle w:val="VerbatimChar"/>
          <w:lang w:val="ca-ES"/>
        </w:rPr>
        <w:t xml:space="preserve"> "</w:t>
      </w:r>
      <w:proofErr w:type="spellStart"/>
      <w:r w:rsidRPr="00CD5BCA">
        <w:rPr>
          <w:rStyle w:val="VerbatimChar"/>
          <w:lang w:val="ca-ES"/>
        </w:rPr>
        <w:t>Mor","Sobreviu</w:t>
      </w:r>
      <w:proofErr w:type="spellEnd"/>
      <w:r w:rsidRPr="00CD5BCA">
        <w:rPr>
          <w:rStyle w:val="VerbatimChar"/>
          <w:lang w:val="ca-ES"/>
        </w:rPr>
        <w:t xml:space="preserve">": 2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2</w:t>
      </w:r>
      <w:proofErr w:type="spellEnd"/>
      <w:r w:rsidRPr="00CD5BCA">
        <w:rPr>
          <w:rStyle w:val="VerbatimChar"/>
          <w:lang w:val="ca-ES"/>
        </w:rPr>
        <w:t xml:space="preserve"> ...</w:t>
      </w:r>
    </w:p>
    <w:p w14:paraId="09C3859E" w14:textId="77777777" w:rsidR="00765DEA" w:rsidRPr="00CD5BCA" w:rsidRDefault="00CD5BCA" w:rsidP="00944B86">
      <w:pPr>
        <w:pStyle w:val="FirstParagraph"/>
      </w:pPr>
      <w:r w:rsidRPr="00CD5BCA">
        <w:t>Examinem el sumari, a on podem veure que no hi ha cap columna amb valors NA i les categories.</w:t>
      </w:r>
    </w:p>
    <w:p w14:paraId="2CE9A5D0" w14:textId="77777777" w:rsidR="00765DEA" w:rsidRPr="00CD5BCA" w:rsidRDefault="00CD5BCA">
      <w:pPr>
        <w:pStyle w:val="SourceCode"/>
        <w:rPr>
          <w:lang w:val="ca-ES"/>
        </w:rPr>
      </w:pPr>
      <w:proofErr w:type="spellStart"/>
      <w:r w:rsidRPr="00CD5BCA">
        <w:rPr>
          <w:rStyle w:val="KeywordTok"/>
          <w:lang w:val="ca-ES"/>
        </w:rPr>
        <w:t>summary</w:t>
      </w:r>
      <w:proofErr w:type="spellEnd"/>
      <w:r w:rsidRPr="00CD5BCA">
        <w:rPr>
          <w:rStyle w:val="NormalTok"/>
          <w:lang w:val="ca-ES"/>
        </w:rPr>
        <w:t>(passatgers)</w:t>
      </w:r>
    </w:p>
    <w:p w14:paraId="1A8AE4DF" w14:textId="77777777" w:rsidR="00765DEA" w:rsidRPr="00CD5BCA" w:rsidRDefault="00CD5BCA">
      <w:pPr>
        <w:pStyle w:val="SourceCode"/>
        <w:rPr>
          <w:lang w:val="ca-ES"/>
        </w:rPr>
      </w:pPr>
      <w:r w:rsidRPr="00CD5BCA">
        <w:rPr>
          <w:rStyle w:val="VerbatimChar"/>
          <w:lang w:val="ca-ES"/>
        </w:rPr>
        <w:t xml:space="preserve">##   CLASS        AGE         SEX           SURVIVED  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1a  :325   Adult:2092   Dona: 470   Mor     :1490 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2a  :285   Nen  : 109   Home:1731   Sobreviu: 711 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3aa :706                                          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 crew:885</w:t>
      </w:r>
    </w:p>
    <w:p w14:paraId="5D7AFD5A" w14:textId="77777777" w:rsidR="00765DEA" w:rsidRPr="00CD5BCA" w:rsidRDefault="00CD5BCA">
      <w:pPr>
        <w:pStyle w:val="Heading3"/>
        <w:rPr>
          <w:lang w:val="ca-ES"/>
        </w:rPr>
      </w:pPr>
      <w:bookmarkStart w:id="3" w:name="prepareu-les-dades."/>
      <w:bookmarkEnd w:id="3"/>
      <w:r w:rsidRPr="00CD5BCA">
        <w:rPr>
          <w:lang w:val="ca-ES"/>
        </w:rPr>
        <w:t>Prepareu les dades.</w:t>
      </w:r>
    </w:p>
    <w:p w14:paraId="52564454" w14:textId="77777777" w:rsidR="00765DEA" w:rsidRPr="00CD5BCA" w:rsidRDefault="00CD5BCA" w:rsidP="00944B86">
      <w:pPr>
        <w:pStyle w:val="FirstParagraph"/>
      </w:pPr>
      <w:r w:rsidRPr="00CD5BCA">
        <w:t xml:space="preserve">En aquest cas ja estan en el format correcte i no cal </w:t>
      </w:r>
      <w:proofErr w:type="spellStart"/>
      <w:r w:rsidRPr="00CD5BCA">
        <w:t>discretitzar</w:t>
      </w:r>
      <w:proofErr w:type="spellEnd"/>
      <w:r w:rsidRPr="00CD5BCA">
        <w:t xml:space="preserve"> ni generar atributs nous. Cal triar quines s??n les variables que s'utilitzaran per construir el model i quina ??s la variable que classifica. En aquest cas la variable per la que classificarem ??s el camp de si el passatger va sobreviure o no.</w:t>
      </w:r>
    </w:p>
    <w:p w14:paraId="5288342A" w14:textId="0BB07EA1" w:rsidR="00765DEA" w:rsidRPr="00944B86" w:rsidRDefault="00CD5BCA">
      <w:pPr>
        <w:pStyle w:val="Textodecuerpo"/>
        <w:rPr>
          <w:rFonts w:ascii="Century Gothic" w:hAnsi="Century Gothic"/>
          <w:lang w:val="ca-ES"/>
        </w:rPr>
      </w:pPr>
      <w:r w:rsidRPr="00944B86">
        <w:rPr>
          <w:rFonts w:ascii="Century Gothic" w:hAnsi="Century Gothic"/>
          <w:lang w:val="ca-ES"/>
        </w:rPr>
        <w:t>Per a poder dur a terme aquest apartat, primer de tot instal·lem el paquet C50 i inclourem la llibreria C50 a la sessió fent:</w:t>
      </w:r>
    </w:p>
    <w:p w14:paraId="4E460D71" w14:textId="6E3ACAD8" w:rsidR="00765DEA" w:rsidRPr="00CD5BCA" w:rsidRDefault="00CD5BCA">
      <w:pPr>
        <w:pStyle w:val="SourceCode"/>
        <w:rPr>
          <w:lang w:val="ca-ES"/>
        </w:rPr>
      </w:pPr>
      <w:proofErr w:type="spellStart"/>
      <w:r w:rsidRPr="00CD5BCA">
        <w:rPr>
          <w:rStyle w:val="CommentTok"/>
          <w:lang w:val="ca-ES"/>
        </w:rPr>
        <w:t>install.packages</w:t>
      </w:r>
      <w:proofErr w:type="spellEnd"/>
      <w:r w:rsidRPr="00CD5BCA">
        <w:rPr>
          <w:rStyle w:val="CommentTok"/>
          <w:lang w:val="ca-ES"/>
        </w:rPr>
        <w:t>("C50")</w:t>
      </w:r>
      <w:r w:rsidRPr="00CD5BCA">
        <w:rPr>
          <w:lang w:val="ca-ES"/>
        </w:rPr>
        <w:br/>
      </w:r>
      <w:proofErr w:type="spellStart"/>
      <w:r w:rsidRPr="00CD5BCA">
        <w:rPr>
          <w:rStyle w:val="CommentTok"/>
          <w:lang w:val="ca-ES"/>
        </w:rPr>
        <w:t>install.packages</w:t>
      </w:r>
      <w:proofErr w:type="spellEnd"/>
      <w:r w:rsidRPr="00CD5BCA">
        <w:rPr>
          <w:rStyle w:val="CommentTok"/>
          <w:lang w:val="ca-ES"/>
        </w:rPr>
        <w:t>("</w:t>
      </w:r>
      <w:proofErr w:type="spellStart"/>
      <w:r w:rsidRPr="00CD5BCA">
        <w:rPr>
          <w:rStyle w:val="CommentTok"/>
          <w:lang w:val="ca-ES"/>
        </w:rPr>
        <w:t>gmodels</w:t>
      </w:r>
      <w:proofErr w:type="spellEnd"/>
      <w:r w:rsidRPr="00CD5BCA">
        <w:rPr>
          <w:rStyle w:val="CommentTok"/>
          <w:lang w:val="ca-ES"/>
        </w:rPr>
        <w:t>")</w:t>
      </w:r>
      <w:r w:rsidRPr="00CD5BCA">
        <w:rPr>
          <w:lang w:val="ca-ES"/>
        </w:rPr>
        <w:br/>
      </w:r>
      <w:proofErr w:type="spellStart"/>
      <w:r w:rsidRPr="00CD5BCA">
        <w:rPr>
          <w:rStyle w:val="KeywordTok"/>
          <w:lang w:val="ca-ES"/>
        </w:rPr>
        <w:t>library</w:t>
      </w:r>
      <w:proofErr w:type="spellEnd"/>
      <w:r w:rsidRPr="00CD5BCA">
        <w:rPr>
          <w:rStyle w:val="NormalTok"/>
          <w:lang w:val="ca-ES"/>
        </w:rPr>
        <w:t>(C50)</w:t>
      </w:r>
      <w:r w:rsidRPr="00CD5BCA">
        <w:rPr>
          <w:lang w:val="ca-ES"/>
        </w:rPr>
        <w:br/>
      </w:r>
      <w:proofErr w:type="spellStart"/>
      <w:r w:rsidRPr="00CD5BCA">
        <w:rPr>
          <w:rStyle w:val="KeywordTok"/>
          <w:lang w:val="ca-ES"/>
        </w:rPr>
        <w:t>library</w:t>
      </w:r>
      <w:proofErr w:type="spellEnd"/>
      <w:r w:rsidRPr="00CD5BCA">
        <w:rPr>
          <w:rStyle w:val="NormalTok"/>
          <w:lang w:val="ca-ES"/>
        </w:rPr>
        <w:t>(</w:t>
      </w:r>
      <w:proofErr w:type="spellStart"/>
      <w:r w:rsidRPr="00CD5BCA">
        <w:rPr>
          <w:rStyle w:val="NormalTok"/>
          <w:lang w:val="ca-ES"/>
        </w:rPr>
        <w:t>gmodels</w:t>
      </w:r>
      <w:proofErr w:type="spellEnd"/>
      <w:r w:rsidRPr="00CD5BCA">
        <w:rPr>
          <w:rStyle w:val="NormalTok"/>
          <w:lang w:val="ca-ES"/>
        </w:rPr>
        <w:t>)</w:t>
      </w:r>
    </w:p>
    <w:p w14:paraId="707E8E40" w14:textId="71673741" w:rsidR="00765DEA" w:rsidRPr="00CD5BCA" w:rsidRDefault="00CD5BCA" w:rsidP="00944B86">
      <w:pPr>
        <w:pStyle w:val="FirstParagraph"/>
      </w:pPr>
      <w:r w:rsidRPr="00CD5BCA">
        <w:lastRenderedPageBreak/>
        <w:t>Partint d'aquest conjunt de dades crearem dos subconjunts, un per a la creaci</w:t>
      </w:r>
      <w:r>
        <w:t>ó</w:t>
      </w:r>
      <w:r w:rsidRPr="00CD5BCA">
        <w:t xml:space="preserve"> del model i altre pe</w:t>
      </w:r>
      <w:r>
        <w:t>r testà</w:t>
      </w:r>
      <w:r w:rsidRPr="00CD5BCA">
        <w:t xml:space="preserve"> aquest model:</w:t>
      </w:r>
    </w:p>
    <w:p w14:paraId="42242429" w14:textId="77777777" w:rsidR="00765DEA" w:rsidRPr="00CD5BCA" w:rsidRDefault="00CD5BCA">
      <w:pPr>
        <w:pStyle w:val="SourceCode"/>
        <w:rPr>
          <w:lang w:val="ca-ES"/>
        </w:rPr>
      </w:pPr>
      <w:r w:rsidRPr="00CD5BCA">
        <w:rPr>
          <w:rStyle w:val="NormalTok"/>
          <w:lang w:val="ca-ES"/>
        </w:rPr>
        <w:t>indexes =</w:t>
      </w:r>
      <w:r w:rsidRPr="00CD5BCA">
        <w:rPr>
          <w:rStyle w:val="StringTok"/>
          <w:lang w:val="ca-ES"/>
        </w:rPr>
        <w:t xml:space="preserve"> </w:t>
      </w:r>
      <w:proofErr w:type="spellStart"/>
      <w:r w:rsidRPr="00CD5BCA">
        <w:rPr>
          <w:rStyle w:val="KeywordTok"/>
          <w:lang w:val="ca-ES"/>
        </w:rPr>
        <w:t>sample</w:t>
      </w:r>
      <w:proofErr w:type="spellEnd"/>
      <w:r w:rsidRPr="00CD5BCA">
        <w:rPr>
          <w:rStyle w:val="NormalTok"/>
          <w:lang w:val="ca-ES"/>
        </w:rPr>
        <w:t>(</w:t>
      </w:r>
      <w:r w:rsidRPr="00CD5BCA">
        <w:rPr>
          <w:rStyle w:val="DecValTok"/>
          <w:lang w:val="ca-ES"/>
        </w:rPr>
        <w:t>2201</w:t>
      </w:r>
      <w:r w:rsidRPr="00CD5BCA">
        <w:rPr>
          <w:rStyle w:val="NormalTok"/>
          <w:lang w:val="ca-ES"/>
        </w:rPr>
        <w:t>,</w:t>
      </w:r>
      <w:r w:rsidRPr="00CD5BCA">
        <w:rPr>
          <w:rStyle w:val="DecValTok"/>
          <w:lang w:val="ca-ES"/>
        </w:rPr>
        <w:t>1000</w:t>
      </w:r>
      <w:r w:rsidRPr="00CD5BCA">
        <w:rPr>
          <w:rStyle w:val="NormalTok"/>
          <w:lang w:val="ca-ES"/>
        </w:rPr>
        <w:t>)</w:t>
      </w:r>
      <w:r w:rsidRPr="00CD5BCA">
        <w:rPr>
          <w:lang w:val="ca-ES"/>
        </w:rPr>
        <w:br/>
      </w:r>
      <w:proofErr w:type="spellStart"/>
      <w:r w:rsidRPr="00CD5BCA">
        <w:rPr>
          <w:rStyle w:val="NormalTok"/>
          <w:lang w:val="ca-ES"/>
        </w:rPr>
        <w:t>passatgers.train</w:t>
      </w:r>
      <w:proofErr w:type="spellEnd"/>
      <w:r w:rsidRPr="00CD5BCA">
        <w:rPr>
          <w:rStyle w:val="NormalTok"/>
          <w:lang w:val="ca-ES"/>
        </w:rPr>
        <w:t xml:space="preserve"> =</w:t>
      </w:r>
      <w:r w:rsidRPr="00CD5BCA">
        <w:rPr>
          <w:rStyle w:val="StringTok"/>
          <w:lang w:val="ca-ES"/>
        </w:rPr>
        <w:t xml:space="preserve"> </w:t>
      </w:r>
      <w:r w:rsidRPr="00CD5BCA">
        <w:rPr>
          <w:rStyle w:val="NormalTok"/>
          <w:lang w:val="ca-ES"/>
        </w:rPr>
        <w:t>passatgers[indexes,]</w:t>
      </w:r>
      <w:r w:rsidRPr="00CD5BCA">
        <w:rPr>
          <w:lang w:val="ca-ES"/>
        </w:rPr>
        <w:br/>
      </w:r>
      <w:proofErr w:type="spellStart"/>
      <w:r w:rsidRPr="00CD5BCA">
        <w:rPr>
          <w:rStyle w:val="NormalTok"/>
          <w:lang w:val="ca-ES"/>
        </w:rPr>
        <w:t>passatgers.test</w:t>
      </w:r>
      <w:proofErr w:type="spellEnd"/>
      <w:r w:rsidRPr="00CD5BCA">
        <w:rPr>
          <w:rStyle w:val="NormalTok"/>
          <w:lang w:val="ca-ES"/>
        </w:rPr>
        <w:t xml:space="preserve"> =</w:t>
      </w:r>
      <w:r w:rsidRPr="00CD5BCA">
        <w:rPr>
          <w:rStyle w:val="StringTok"/>
          <w:lang w:val="ca-ES"/>
        </w:rPr>
        <w:t xml:space="preserve"> </w:t>
      </w:r>
      <w:r w:rsidRPr="00CD5BCA">
        <w:rPr>
          <w:rStyle w:val="NormalTok"/>
          <w:lang w:val="ca-ES"/>
        </w:rPr>
        <w:t>passatgers[-indexes,]</w:t>
      </w:r>
    </w:p>
    <w:p w14:paraId="7F8C1CEC" w14:textId="2C65AE4F" w:rsidR="00765DEA" w:rsidRPr="00CD5BCA" w:rsidRDefault="00CD5BCA">
      <w:pPr>
        <w:pStyle w:val="Heading3"/>
        <w:rPr>
          <w:lang w:val="ca-ES"/>
        </w:rPr>
      </w:pPr>
      <w:bookmarkStart w:id="4" w:name="creaci-del-model"/>
      <w:bookmarkEnd w:id="4"/>
      <w:r w:rsidRPr="00CD5BCA">
        <w:rPr>
          <w:lang w:val="ca-ES"/>
        </w:rPr>
        <w:t>Creaci</w:t>
      </w:r>
      <w:r>
        <w:rPr>
          <w:lang w:val="ca-ES"/>
        </w:rPr>
        <w:t xml:space="preserve">ó </w:t>
      </w:r>
      <w:r w:rsidRPr="00CD5BCA">
        <w:rPr>
          <w:lang w:val="ca-ES"/>
        </w:rPr>
        <w:t>del model</w:t>
      </w:r>
    </w:p>
    <w:p w14:paraId="3D3E7662" w14:textId="05B89688" w:rsidR="00765DEA" w:rsidRPr="00CD5BCA" w:rsidRDefault="00CD5BCA" w:rsidP="00944B86">
      <w:pPr>
        <w:pStyle w:val="FirstParagraph"/>
      </w:pPr>
      <w:r w:rsidRPr="00CD5BCA">
        <w:t xml:space="preserve">Per a crear el model, triem les columnes CLASS, AGE i SEX, i classifiquem per SURVIVED. crearem dues matrius, </w:t>
      </w:r>
      <w:proofErr w:type="spellStart"/>
      <w:r w:rsidRPr="00CD5BCA">
        <w:t>trainX</w:t>
      </w:r>
      <w:proofErr w:type="spellEnd"/>
      <w:r w:rsidRPr="00CD5BCA">
        <w:t xml:space="preserve"> i </w:t>
      </w:r>
      <w:proofErr w:type="spellStart"/>
      <w:r w:rsidRPr="00CD5BCA">
        <w:t>trainY</w:t>
      </w:r>
      <w:proofErr w:type="spellEnd"/>
      <w:r w:rsidRPr="00CD5BCA">
        <w:t xml:space="preserve"> per passar-les com argument a la funci</w:t>
      </w:r>
      <w:r>
        <w:t xml:space="preserve">ó </w:t>
      </w:r>
      <w:r w:rsidRPr="00CD5BCA">
        <w:t>C50::C5.0</w:t>
      </w:r>
    </w:p>
    <w:p w14:paraId="20504FC4" w14:textId="77777777" w:rsidR="00765DEA" w:rsidRPr="00CD5BCA" w:rsidRDefault="00CD5BCA">
      <w:pPr>
        <w:pStyle w:val="SourceCode"/>
        <w:rPr>
          <w:lang w:val="ca-ES"/>
        </w:rPr>
      </w:pPr>
      <w:proofErr w:type="spellStart"/>
      <w:r w:rsidRPr="00CD5BCA">
        <w:rPr>
          <w:rStyle w:val="NormalTok"/>
          <w:lang w:val="ca-ES"/>
        </w:rPr>
        <w:t>trainX</w:t>
      </w:r>
      <w:proofErr w:type="spellEnd"/>
      <w:r w:rsidRPr="00CD5BCA">
        <w:rPr>
          <w:rStyle w:val="NormalTok"/>
          <w:lang w:val="ca-ES"/>
        </w:rPr>
        <w:t xml:space="preserve"> &lt;-</w:t>
      </w:r>
      <w:proofErr w:type="spellStart"/>
      <w:r w:rsidRPr="00CD5BCA">
        <w:rPr>
          <w:rStyle w:val="NormalTok"/>
          <w:lang w:val="ca-ES"/>
        </w:rPr>
        <w:t>passatgers.train</w:t>
      </w:r>
      <w:proofErr w:type="spellEnd"/>
      <w:r w:rsidRPr="00CD5BCA">
        <w:rPr>
          <w:rStyle w:val="NormalTok"/>
          <w:lang w:val="ca-ES"/>
        </w:rPr>
        <w:t>[,</w:t>
      </w:r>
      <w:r w:rsidRPr="00CD5BCA">
        <w:rPr>
          <w:rStyle w:val="KeywordTok"/>
          <w:lang w:val="ca-ES"/>
        </w:rPr>
        <w:t>c</w:t>
      </w:r>
      <w:r w:rsidRPr="00CD5BCA">
        <w:rPr>
          <w:rStyle w:val="NormalTok"/>
          <w:lang w:val="ca-ES"/>
        </w:rPr>
        <w:t>(</w:t>
      </w:r>
      <w:r w:rsidRPr="00CD5BCA">
        <w:rPr>
          <w:rStyle w:val="StringTok"/>
          <w:lang w:val="ca-ES"/>
        </w:rPr>
        <w:t>"CLASS"</w:t>
      </w:r>
      <w:r w:rsidRPr="00CD5BCA">
        <w:rPr>
          <w:rStyle w:val="NormalTok"/>
          <w:lang w:val="ca-ES"/>
        </w:rPr>
        <w:t>,</w:t>
      </w:r>
      <w:r w:rsidRPr="00CD5BCA">
        <w:rPr>
          <w:rStyle w:val="StringTok"/>
          <w:lang w:val="ca-ES"/>
        </w:rPr>
        <w:t>"AGE"</w:t>
      </w:r>
      <w:r w:rsidRPr="00CD5BCA">
        <w:rPr>
          <w:rStyle w:val="NormalTok"/>
          <w:lang w:val="ca-ES"/>
        </w:rPr>
        <w:t>,</w:t>
      </w:r>
      <w:r w:rsidRPr="00CD5BCA">
        <w:rPr>
          <w:rStyle w:val="StringTok"/>
          <w:lang w:val="ca-ES"/>
        </w:rPr>
        <w:t>"SEX"</w:t>
      </w:r>
      <w:r w:rsidRPr="00CD5BCA">
        <w:rPr>
          <w:rStyle w:val="NormalTok"/>
          <w:lang w:val="ca-ES"/>
        </w:rPr>
        <w:t>)]</w:t>
      </w:r>
      <w:r w:rsidRPr="00CD5BCA">
        <w:rPr>
          <w:lang w:val="ca-ES"/>
        </w:rPr>
        <w:br/>
      </w:r>
      <w:proofErr w:type="spellStart"/>
      <w:r w:rsidRPr="00CD5BCA">
        <w:rPr>
          <w:rStyle w:val="NormalTok"/>
          <w:lang w:val="ca-ES"/>
        </w:rPr>
        <w:t>trainY</w:t>
      </w:r>
      <w:proofErr w:type="spellEnd"/>
      <w:r w:rsidRPr="00CD5BCA">
        <w:rPr>
          <w:rStyle w:val="NormalTok"/>
          <w:lang w:val="ca-ES"/>
        </w:rPr>
        <w:t xml:space="preserve"> &lt;-</w:t>
      </w:r>
      <w:proofErr w:type="spellStart"/>
      <w:r w:rsidRPr="00CD5BCA">
        <w:rPr>
          <w:rStyle w:val="NormalTok"/>
          <w:lang w:val="ca-ES"/>
        </w:rPr>
        <w:t>passatgers.train</w:t>
      </w:r>
      <w:proofErr w:type="spellEnd"/>
      <w:r w:rsidRPr="00CD5BCA">
        <w:rPr>
          <w:rStyle w:val="NormalTok"/>
          <w:lang w:val="ca-ES"/>
        </w:rPr>
        <w:t>[,</w:t>
      </w:r>
      <w:r w:rsidRPr="00CD5BCA">
        <w:rPr>
          <w:rStyle w:val="KeywordTok"/>
          <w:lang w:val="ca-ES"/>
        </w:rPr>
        <w:t>c</w:t>
      </w:r>
      <w:r w:rsidRPr="00CD5BCA">
        <w:rPr>
          <w:rStyle w:val="NormalTok"/>
          <w:lang w:val="ca-ES"/>
        </w:rPr>
        <w:t>(</w:t>
      </w:r>
      <w:r w:rsidRPr="00CD5BCA">
        <w:rPr>
          <w:rStyle w:val="StringTok"/>
          <w:lang w:val="ca-ES"/>
        </w:rPr>
        <w:t>"SURVIVED"</w:t>
      </w:r>
      <w:r w:rsidRPr="00CD5BCA">
        <w:rPr>
          <w:rStyle w:val="NormalTok"/>
          <w:lang w:val="ca-ES"/>
        </w:rPr>
        <w:t>)]</w:t>
      </w:r>
      <w:r w:rsidRPr="00CD5BCA">
        <w:rPr>
          <w:lang w:val="ca-ES"/>
        </w:rPr>
        <w:br/>
      </w:r>
      <w:proofErr w:type="spellStart"/>
      <w:r w:rsidRPr="00CD5BCA">
        <w:rPr>
          <w:rStyle w:val="NormalTok"/>
          <w:lang w:val="ca-ES"/>
        </w:rPr>
        <w:t>passatgers.model</w:t>
      </w:r>
      <w:proofErr w:type="spellEnd"/>
      <w:r w:rsidRPr="00CD5BCA">
        <w:rPr>
          <w:rStyle w:val="NormalTok"/>
          <w:lang w:val="ca-ES"/>
        </w:rPr>
        <w:t xml:space="preserve"> &lt;-</w:t>
      </w:r>
      <w:r w:rsidRPr="00CD5BCA">
        <w:rPr>
          <w:rStyle w:val="StringTok"/>
          <w:lang w:val="ca-ES"/>
        </w:rPr>
        <w:t xml:space="preserve"> </w:t>
      </w:r>
      <w:r w:rsidRPr="00CD5BCA">
        <w:rPr>
          <w:rStyle w:val="NormalTok"/>
          <w:lang w:val="ca-ES"/>
        </w:rPr>
        <w:t>C50::</w:t>
      </w:r>
      <w:r w:rsidRPr="00CD5BCA">
        <w:rPr>
          <w:rStyle w:val="KeywordTok"/>
          <w:lang w:val="ca-ES"/>
        </w:rPr>
        <w:t>C5.0</w:t>
      </w:r>
      <w:r w:rsidRPr="00CD5BCA">
        <w:rPr>
          <w:rStyle w:val="NormalTok"/>
          <w:lang w:val="ca-ES"/>
        </w:rPr>
        <w:t xml:space="preserve">( </w:t>
      </w:r>
      <w:proofErr w:type="spellStart"/>
      <w:r w:rsidRPr="00CD5BCA">
        <w:rPr>
          <w:rStyle w:val="NormalTok"/>
          <w:lang w:val="ca-ES"/>
        </w:rPr>
        <w:t>trainX</w:t>
      </w:r>
      <w:proofErr w:type="spellEnd"/>
      <w:r w:rsidRPr="00CD5BCA">
        <w:rPr>
          <w:rStyle w:val="NormalTok"/>
          <w:lang w:val="ca-ES"/>
        </w:rPr>
        <w:t xml:space="preserve">, </w:t>
      </w:r>
      <w:proofErr w:type="spellStart"/>
      <w:r w:rsidRPr="00CD5BCA">
        <w:rPr>
          <w:rStyle w:val="NormalTok"/>
          <w:lang w:val="ca-ES"/>
        </w:rPr>
        <w:t>trainY</w:t>
      </w:r>
      <w:proofErr w:type="spellEnd"/>
      <w:r w:rsidRPr="00CD5BCA">
        <w:rPr>
          <w:rStyle w:val="NormalTok"/>
          <w:lang w:val="ca-ES"/>
        </w:rPr>
        <w:t xml:space="preserve"> )</w:t>
      </w:r>
      <w:r w:rsidRPr="00CD5BCA">
        <w:rPr>
          <w:lang w:val="ca-ES"/>
        </w:rPr>
        <w:br/>
      </w:r>
      <w:proofErr w:type="spellStart"/>
      <w:r w:rsidRPr="00CD5BCA">
        <w:rPr>
          <w:rStyle w:val="KeywordTok"/>
          <w:lang w:val="ca-ES"/>
        </w:rPr>
        <w:t>summary</w:t>
      </w:r>
      <w:proofErr w:type="spellEnd"/>
      <w:r w:rsidRPr="00CD5BCA">
        <w:rPr>
          <w:rStyle w:val="NormalTok"/>
          <w:lang w:val="ca-ES"/>
        </w:rPr>
        <w:t xml:space="preserve">( </w:t>
      </w:r>
      <w:proofErr w:type="spellStart"/>
      <w:r w:rsidRPr="00CD5BCA">
        <w:rPr>
          <w:rStyle w:val="NormalTok"/>
          <w:lang w:val="ca-ES"/>
        </w:rPr>
        <w:t>passatgers.model</w:t>
      </w:r>
      <w:proofErr w:type="spellEnd"/>
      <w:r w:rsidRPr="00CD5BCA">
        <w:rPr>
          <w:rStyle w:val="NormalTok"/>
          <w:lang w:val="ca-ES"/>
        </w:rPr>
        <w:t xml:space="preserve"> )</w:t>
      </w:r>
    </w:p>
    <w:p w14:paraId="4410D497" w14:textId="77777777" w:rsidR="00765DEA" w:rsidRPr="00CD5BCA" w:rsidRDefault="00CD5BCA">
      <w:pPr>
        <w:pStyle w:val="SourceCode"/>
        <w:rPr>
          <w:lang w:val="ca-ES"/>
        </w:rPr>
      </w:pP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Call: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C5.0.default(x = </w:t>
      </w:r>
      <w:proofErr w:type="spellStart"/>
      <w:r w:rsidRPr="00CD5BCA">
        <w:rPr>
          <w:rStyle w:val="VerbatimChar"/>
          <w:lang w:val="ca-ES"/>
        </w:rPr>
        <w:t>trainX</w:t>
      </w:r>
      <w:proofErr w:type="spellEnd"/>
      <w:r w:rsidRPr="00CD5BCA">
        <w:rPr>
          <w:rStyle w:val="VerbatimChar"/>
          <w:lang w:val="ca-ES"/>
        </w:rPr>
        <w:t xml:space="preserve">, y = </w:t>
      </w:r>
      <w:proofErr w:type="spellStart"/>
      <w:r w:rsidRPr="00CD5BCA">
        <w:rPr>
          <w:rStyle w:val="VerbatimChar"/>
          <w:lang w:val="ca-ES"/>
        </w:rPr>
        <w:t>trainY</w:t>
      </w:r>
      <w:proofErr w:type="spellEnd"/>
      <w:r w:rsidRPr="00CD5BCA">
        <w:rPr>
          <w:rStyle w:val="VerbatimChar"/>
          <w:lang w:val="ca-ES"/>
        </w:rPr>
        <w:t>)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C5.0 [Release 2.07 GPL Edition]      </w:t>
      </w:r>
      <w:proofErr w:type="spellStart"/>
      <w:r w:rsidRPr="00CD5BCA">
        <w:rPr>
          <w:rStyle w:val="VerbatimChar"/>
          <w:lang w:val="ca-ES"/>
        </w:rPr>
        <w:t>Sun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Nov</w:t>
      </w:r>
      <w:proofErr w:type="spellEnd"/>
      <w:r w:rsidRPr="00CD5BCA">
        <w:rPr>
          <w:rStyle w:val="VerbatimChar"/>
          <w:lang w:val="ca-ES"/>
        </w:rPr>
        <w:t xml:space="preserve">  5 09:42:43 2017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-------------------------------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Class </w:t>
      </w:r>
      <w:proofErr w:type="spellStart"/>
      <w:r w:rsidRPr="00CD5BCA">
        <w:rPr>
          <w:rStyle w:val="VerbatimChar"/>
          <w:lang w:val="ca-ES"/>
        </w:rPr>
        <w:t>specified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by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attribute</w:t>
      </w:r>
      <w:proofErr w:type="spellEnd"/>
      <w:r w:rsidRPr="00CD5BCA">
        <w:rPr>
          <w:rStyle w:val="VerbatimChar"/>
          <w:lang w:val="ca-ES"/>
        </w:rPr>
        <w:t xml:space="preserve"> `</w:t>
      </w:r>
      <w:proofErr w:type="spellStart"/>
      <w:r w:rsidRPr="00CD5BCA">
        <w:rPr>
          <w:rStyle w:val="VerbatimChar"/>
          <w:lang w:val="ca-ES"/>
        </w:rPr>
        <w:t>outcome</w:t>
      </w:r>
      <w:proofErr w:type="spellEnd"/>
      <w:r w:rsidRPr="00CD5BCA">
        <w:rPr>
          <w:rStyle w:val="VerbatimChar"/>
          <w:lang w:val="ca-ES"/>
        </w:rPr>
        <w:t>'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proofErr w:type="spellStart"/>
      <w:r w:rsidRPr="00CD5BCA">
        <w:rPr>
          <w:rStyle w:val="VerbatimChar"/>
          <w:lang w:val="ca-ES"/>
        </w:rPr>
        <w:t>Read</w:t>
      </w:r>
      <w:proofErr w:type="spellEnd"/>
      <w:r w:rsidRPr="00CD5BCA">
        <w:rPr>
          <w:rStyle w:val="VerbatimChar"/>
          <w:lang w:val="ca-ES"/>
        </w:rPr>
        <w:t xml:space="preserve"> 1000 cases (4 </w:t>
      </w:r>
      <w:proofErr w:type="spellStart"/>
      <w:r w:rsidRPr="00CD5BCA">
        <w:rPr>
          <w:rStyle w:val="VerbatimChar"/>
          <w:lang w:val="ca-ES"/>
        </w:rPr>
        <w:t>attributes</w:t>
      </w:r>
      <w:proofErr w:type="spellEnd"/>
      <w:r w:rsidRPr="00CD5BCA">
        <w:rPr>
          <w:rStyle w:val="VerbatimChar"/>
          <w:lang w:val="ca-ES"/>
        </w:rPr>
        <w:t xml:space="preserve">) </w:t>
      </w:r>
      <w:proofErr w:type="spellStart"/>
      <w:r w:rsidRPr="00CD5BCA">
        <w:rPr>
          <w:rStyle w:val="VerbatimChar"/>
          <w:lang w:val="ca-ES"/>
        </w:rPr>
        <w:t>from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undefined.data</w:t>
      </w:r>
      <w:proofErr w:type="spellEnd"/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proofErr w:type="spellStart"/>
      <w:r w:rsidRPr="00CD5BCA">
        <w:rPr>
          <w:rStyle w:val="VerbatimChar"/>
          <w:lang w:val="ca-ES"/>
        </w:rPr>
        <w:t>Decision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tree</w:t>
      </w:r>
      <w:proofErr w:type="spellEnd"/>
      <w:r w:rsidRPr="00CD5BCA">
        <w:rPr>
          <w:rStyle w:val="VerbatimChar"/>
          <w:lang w:val="ca-ES"/>
        </w:rPr>
        <w:t>: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SEX = Home: Mor (770/163)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SEX = Dona: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:...CLASS in {1a,2a,crew}: Sobreviu (136/11)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    CLASS = 3aa: Mor (94/41)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proofErr w:type="spellStart"/>
      <w:r w:rsidRPr="00CD5BCA">
        <w:rPr>
          <w:rStyle w:val="VerbatimChar"/>
          <w:lang w:val="ca-ES"/>
        </w:rPr>
        <w:t>Evaluation</w:t>
      </w:r>
      <w:proofErr w:type="spellEnd"/>
      <w:r w:rsidRPr="00CD5BCA">
        <w:rPr>
          <w:rStyle w:val="VerbatimChar"/>
          <w:lang w:val="ca-ES"/>
        </w:rPr>
        <w:t xml:space="preserve"> on </w:t>
      </w:r>
      <w:proofErr w:type="spellStart"/>
      <w:r w:rsidRPr="00CD5BCA">
        <w:rPr>
          <w:rStyle w:val="VerbatimChar"/>
          <w:lang w:val="ca-ES"/>
        </w:rPr>
        <w:t>training</w:t>
      </w:r>
      <w:proofErr w:type="spellEnd"/>
      <w:r w:rsidRPr="00CD5BCA">
        <w:rPr>
          <w:rStyle w:val="VerbatimChar"/>
          <w:lang w:val="ca-ES"/>
        </w:rPr>
        <w:t xml:space="preserve"> data (1000 cases):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 </w:t>
      </w:r>
      <w:proofErr w:type="spellStart"/>
      <w:r w:rsidRPr="00CD5BCA">
        <w:rPr>
          <w:rStyle w:val="VerbatimChar"/>
          <w:lang w:val="ca-ES"/>
        </w:rPr>
        <w:t>Decision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Tree</w:t>
      </w:r>
      <w:proofErr w:type="spellEnd"/>
      <w:r w:rsidRPr="00CD5BCA">
        <w:rPr>
          <w:rStyle w:val="VerbatimChar"/>
          <w:lang w:val="ca-ES"/>
        </w:rPr>
        <w:t xml:space="preserve">  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---------------- 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</w:t>
      </w:r>
      <w:proofErr w:type="spellStart"/>
      <w:r w:rsidRPr="00CD5BCA">
        <w:rPr>
          <w:rStyle w:val="VerbatimChar"/>
          <w:lang w:val="ca-ES"/>
        </w:rPr>
        <w:t>Size</w:t>
      </w:r>
      <w:proofErr w:type="spellEnd"/>
      <w:r w:rsidRPr="00CD5BCA">
        <w:rPr>
          <w:rStyle w:val="VerbatimChar"/>
          <w:lang w:val="ca-ES"/>
        </w:rPr>
        <w:t xml:space="preserve">      Errors 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      3  215(21.5%)   &lt;&lt;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    (a)   (b)    &lt;-</w:t>
      </w:r>
      <w:proofErr w:type="spellStart"/>
      <w:r w:rsidRPr="00CD5BCA">
        <w:rPr>
          <w:rStyle w:val="VerbatimChar"/>
          <w:lang w:val="ca-ES"/>
        </w:rPr>
        <w:t>classified</w:t>
      </w:r>
      <w:proofErr w:type="spellEnd"/>
      <w:r w:rsidRPr="00CD5BCA">
        <w:rPr>
          <w:rStyle w:val="VerbatimChar"/>
          <w:lang w:val="ca-ES"/>
        </w:rPr>
        <w:t xml:space="preserve"> as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   ----  ----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660    11    (a): </w:t>
      </w:r>
      <w:proofErr w:type="spellStart"/>
      <w:r w:rsidRPr="00CD5BCA">
        <w:rPr>
          <w:rStyle w:val="VerbatimChar"/>
          <w:lang w:val="ca-ES"/>
        </w:rPr>
        <w:t>class</w:t>
      </w:r>
      <w:proofErr w:type="spellEnd"/>
      <w:r w:rsidRPr="00CD5BCA">
        <w:rPr>
          <w:rStyle w:val="VerbatimChar"/>
          <w:lang w:val="ca-ES"/>
        </w:rPr>
        <w:t xml:space="preserve"> Mor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204   125    (b): </w:t>
      </w:r>
      <w:proofErr w:type="spellStart"/>
      <w:r w:rsidRPr="00CD5BCA">
        <w:rPr>
          <w:rStyle w:val="VerbatimChar"/>
          <w:lang w:val="ca-ES"/>
        </w:rPr>
        <w:t>class</w:t>
      </w:r>
      <w:proofErr w:type="spellEnd"/>
      <w:r w:rsidRPr="00CD5BCA">
        <w:rPr>
          <w:rStyle w:val="VerbatimChar"/>
          <w:lang w:val="ca-ES"/>
        </w:rPr>
        <w:t xml:space="preserve"> Sobreviu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lastRenderedPageBreak/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</w:t>
      </w:r>
      <w:proofErr w:type="spellStart"/>
      <w:r w:rsidRPr="00CD5BCA">
        <w:rPr>
          <w:rStyle w:val="VerbatimChar"/>
          <w:lang w:val="ca-ES"/>
        </w:rPr>
        <w:t>Attribute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usage</w:t>
      </w:r>
      <w:proofErr w:type="spellEnd"/>
      <w:r w:rsidRPr="00CD5BCA">
        <w:rPr>
          <w:rStyle w:val="VerbatimChar"/>
          <w:lang w:val="ca-ES"/>
        </w:rPr>
        <w:t>: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 100.00% SEX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  23.00% CLASS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proofErr w:type="spellStart"/>
      <w:r w:rsidRPr="00CD5BCA">
        <w:rPr>
          <w:rStyle w:val="VerbatimChar"/>
          <w:lang w:val="ca-ES"/>
        </w:rPr>
        <w:t>Time</w:t>
      </w:r>
      <w:proofErr w:type="spellEnd"/>
      <w:r w:rsidRPr="00CD5BCA">
        <w:rPr>
          <w:rStyle w:val="VerbatimChar"/>
          <w:lang w:val="ca-ES"/>
        </w:rPr>
        <w:t>: 0.0 secs</w:t>
      </w:r>
    </w:p>
    <w:p w14:paraId="54B87C25" w14:textId="0E4C9479" w:rsidR="00765DEA" w:rsidRPr="00CD5BCA" w:rsidRDefault="00CD5BCA" w:rsidP="00944B86">
      <w:pPr>
        <w:pStyle w:val="FirstParagraph"/>
      </w:pPr>
      <w:r w:rsidRPr="00CD5BCA">
        <w:t xml:space="preserve">L'error global del model que </w:t>
      </w:r>
      <w:r>
        <w:t>é</w:t>
      </w:r>
      <w:r w:rsidRPr="00CD5BCA">
        <w:t xml:space="preserve">s del 22,2% (resultat donat al </w:t>
      </w:r>
      <w:proofErr w:type="spellStart"/>
      <w:r w:rsidRPr="00CD5BCA">
        <w:t>summary</w:t>
      </w:r>
      <w:proofErr w:type="spellEnd"/>
      <w:r w:rsidRPr="00CD5BCA">
        <w:t xml:space="preserve"> anterior).</w:t>
      </w:r>
    </w:p>
    <w:p w14:paraId="447F88BC" w14:textId="77777777" w:rsidR="00765DEA" w:rsidRPr="00CD5BCA" w:rsidRDefault="00CD5BCA">
      <w:pPr>
        <w:pStyle w:val="SourceCode"/>
        <w:rPr>
          <w:lang w:val="ca-ES"/>
        </w:rPr>
      </w:pPr>
      <w:r w:rsidRPr="00CD5BCA">
        <w:rPr>
          <w:rStyle w:val="KeywordTok"/>
          <w:lang w:val="ca-ES"/>
        </w:rPr>
        <w:t>plot</w:t>
      </w:r>
      <w:r w:rsidRPr="00CD5BCA">
        <w:rPr>
          <w:rStyle w:val="NormalTok"/>
          <w:lang w:val="ca-ES"/>
        </w:rPr>
        <w:t>(</w:t>
      </w:r>
      <w:proofErr w:type="spellStart"/>
      <w:r w:rsidRPr="00CD5BCA">
        <w:rPr>
          <w:rStyle w:val="NormalTok"/>
          <w:lang w:val="ca-ES"/>
        </w:rPr>
        <w:t>passatgers.model</w:t>
      </w:r>
      <w:proofErr w:type="spellEnd"/>
      <w:r w:rsidRPr="00CD5BCA">
        <w:rPr>
          <w:rStyle w:val="NormalTok"/>
          <w:lang w:val="ca-ES"/>
        </w:rPr>
        <w:t xml:space="preserve">) </w:t>
      </w:r>
    </w:p>
    <w:p w14:paraId="6BAD6059" w14:textId="77777777" w:rsidR="00765DEA" w:rsidRPr="00CD5BCA" w:rsidRDefault="00CD5BCA" w:rsidP="00944B86">
      <w:pPr>
        <w:pStyle w:val="FirstParagraph"/>
      </w:pPr>
      <w:r w:rsidRPr="00CD5BCA">
        <w:rPr>
          <w:noProof/>
          <w:lang w:eastAsia="es-ES"/>
        </w:rPr>
        <w:drawing>
          <wp:inline distT="0" distB="0" distL="0" distR="0" wp14:anchorId="6FC6B564" wp14:editId="3529B41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mariaguirre-PAC3_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561E2E" w14:textId="77777777" w:rsidR="00765DEA" w:rsidRPr="00944B86" w:rsidRDefault="00CD5BCA">
      <w:pPr>
        <w:pStyle w:val="Textodecuerpo"/>
        <w:rPr>
          <w:rFonts w:ascii="Century Gothic" w:hAnsi="Century Gothic"/>
          <w:lang w:val="ca-ES"/>
        </w:rPr>
      </w:pPr>
      <w:r w:rsidRPr="00944B86">
        <w:rPr>
          <w:rFonts w:ascii="Century Gothic" w:hAnsi="Century Gothic"/>
          <w:lang w:val="ca-ES"/>
        </w:rPr>
        <w:t>Les regles serien:</w:t>
      </w:r>
    </w:p>
    <w:p w14:paraId="03D0C1A0" w14:textId="77777777" w:rsidR="00765DEA" w:rsidRPr="00944B86" w:rsidRDefault="00CD5BCA">
      <w:pPr>
        <w:pStyle w:val="Textodecuerpo"/>
        <w:rPr>
          <w:rFonts w:ascii="Century Gothic" w:hAnsi="Century Gothic"/>
          <w:lang w:val="ca-ES"/>
        </w:rPr>
      </w:pPr>
      <w:r w:rsidRPr="00944B86">
        <w:rPr>
          <w:rFonts w:ascii="Century Gothic" w:hAnsi="Century Gothic"/>
          <w:lang w:val="ca-ES"/>
        </w:rPr>
        <w:t>SEX = Home =&gt; Mor SEX = Dona &amp; CLASS pertany[1a,2a,crew] =&gt; Sobreviu SEX = Dona &amp; CLASS = 3aa =&gt; Mor</w:t>
      </w:r>
    </w:p>
    <w:p w14:paraId="7AA0D4CA" w14:textId="4CAA6177" w:rsidR="00765DEA" w:rsidRPr="00944B86" w:rsidRDefault="00CD5BCA">
      <w:pPr>
        <w:pStyle w:val="Textodecuerpo"/>
        <w:rPr>
          <w:rFonts w:ascii="Century Gothic" w:hAnsi="Century Gothic"/>
          <w:lang w:val="ca-ES"/>
        </w:rPr>
      </w:pPr>
      <w:r w:rsidRPr="00944B86">
        <w:rPr>
          <w:rFonts w:ascii="Century Gothic" w:hAnsi="Century Gothic"/>
          <w:lang w:val="ca-ES"/>
        </w:rPr>
        <w:t>Es va provar de generar un model fent trials=10 i veure si resultava un error menor. Es va obtenir subconjunt amb un error menor, però amb les mateixes regles.</w:t>
      </w:r>
    </w:p>
    <w:p w14:paraId="07103608" w14:textId="77777777" w:rsidR="00765DEA" w:rsidRPr="00CD5BCA" w:rsidRDefault="00CD5BCA">
      <w:pPr>
        <w:pStyle w:val="SourceCode"/>
        <w:rPr>
          <w:lang w:val="ca-ES"/>
        </w:rPr>
      </w:pPr>
      <w:proofErr w:type="spellStart"/>
      <w:r w:rsidRPr="00CD5BCA">
        <w:rPr>
          <w:rStyle w:val="NormalTok"/>
          <w:lang w:val="ca-ES"/>
        </w:rPr>
        <w:t>passatgers.model</w:t>
      </w:r>
      <w:proofErr w:type="spellEnd"/>
      <w:r w:rsidRPr="00CD5BCA">
        <w:rPr>
          <w:rStyle w:val="NormalTok"/>
          <w:lang w:val="ca-ES"/>
        </w:rPr>
        <w:t xml:space="preserve"> &lt;-</w:t>
      </w:r>
      <w:r w:rsidRPr="00CD5BCA">
        <w:rPr>
          <w:rStyle w:val="StringTok"/>
          <w:lang w:val="ca-ES"/>
        </w:rPr>
        <w:t xml:space="preserve"> </w:t>
      </w:r>
      <w:r w:rsidRPr="00CD5BCA">
        <w:rPr>
          <w:rStyle w:val="NormalTok"/>
          <w:lang w:val="ca-ES"/>
        </w:rPr>
        <w:t>C50::</w:t>
      </w:r>
      <w:r w:rsidRPr="00CD5BCA">
        <w:rPr>
          <w:rStyle w:val="KeywordTok"/>
          <w:lang w:val="ca-ES"/>
        </w:rPr>
        <w:t>C5.0</w:t>
      </w:r>
      <w:r w:rsidRPr="00CD5BCA">
        <w:rPr>
          <w:rStyle w:val="NormalTok"/>
          <w:lang w:val="ca-ES"/>
        </w:rPr>
        <w:t xml:space="preserve">( </w:t>
      </w:r>
      <w:proofErr w:type="spellStart"/>
      <w:r w:rsidRPr="00CD5BCA">
        <w:rPr>
          <w:rStyle w:val="NormalTok"/>
          <w:lang w:val="ca-ES"/>
        </w:rPr>
        <w:t>trainX</w:t>
      </w:r>
      <w:proofErr w:type="spellEnd"/>
      <w:r w:rsidRPr="00CD5BCA">
        <w:rPr>
          <w:rStyle w:val="NormalTok"/>
          <w:lang w:val="ca-ES"/>
        </w:rPr>
        <w:t xml:space="preserve">, </w:t>
      </w:r>
      <w:proofErr w:type="spellStart"/>
      <w:r w:rsidRPr="00CD5BCA">
        <w:rPr>
          <w:rStyle w:val="NormalTok"/>
          <w:lang w:val="ca-ES"/>
        </w:rPr>
        <w:t>trainY</w:t>
      </w:r>
      <w:proofErr w:type="spellEnd"/>
      <w:r w:rsidRPr="00CD5BCA">
        <w:rPr>
          <w:rStyle w:val="NormalTok"/>
          <w:lang w:val="ca-ES"/>
        </w:rPr>
        <w:t xml:space="preserve">, </w:t>
      </w:r>
      <w:r w:rsidRPr="00CD5BCA">
        <w:rPr>
          <w:rStyle w:val="DataTypeTok"/>
          <w:lang w:val="ca-ES"/>
        </w:rPr>
        <w:t>trials=</w:t>
      </w:r>
      <w:r w:rsidRPr="00CD5BCA">
        <w:rPr>
          <w:rStyle w:val="DecValTok"/>
          <w:lang w:val="ca-ES"/>
        </w:rPr>
        <w:t>10</w:t>
      </w:r>
      <w:r w:rsidRPr="00CD5BCA">
        <w:rPr>
          <w:rStyle w:val="NormalTok"/>
          <w:lang w:val="ca-ES"/>
        </w:rPr>
        <w:t xml:space="preserve"> )</w:t>
      </w:r>
      <w:r w:rsidRPr="00CD5BCA">
        <w:rPr>
          <w:lang w:val="ca-ES"/>
        </w:rPr>
        <w:br/>
      </w:r>
      <w:proofErr w:type="spellStart"/>
      <w:r w:rsidRPr="00CD5BCA">
        <w:rPr>
          <w:rStyle w:val="KeywordTok"/>
          <w:lang w:val="ca-ES"/>
        </w:rPr>
        <w:t>summary</w:t>
      </w:r>
      <w:proofErr w:type="spellEnd"/>
      <w:r w:rsidRPr="00CD5BCA">
        <w:rPr>
          <w:rStyle w:val="NormalTok"/>
          <w:lang w:val="ca-ES"/>
        </w:rPr>
        <w:t xml:space="preserve">( </w:t>
      </w:r>
      <w:proofErr w:type="spellStart"/>
      <w:r w:rsidRPr="00CD5BCA">
        <w:rPr>
          <w:rStyle w:val="NormalTok"/>
          <w:lang w:val="ca-ES"/>
        </w:rPr>
        <w:t>passatgers.model</w:t>
      </w:r>
      <w:proofErr w:type="spellEnd"/>
      <w:r w:rsidRPr="00CD5BCA">
        <w:rPr>
          <w:rStyle w:val="NormalTok"/>
          <w:lang w:val="ca-ES"/>
        </w:rPr>
        <w:t xml:space="preserve"> )</w:t>
      </w:r>
    </w:p>
    <w:p w14:paraId="13F59312" w14:textId="5E3618D6" w:rsidR="00765DEA" w:rsidRPr="00CD5BCA" w:rsidRDefault="00CD5BCA">
      <w:pPr>
        <w:pStyle w:val="Heading3"/>
        <w:rPr>
          <w:lang w:val="ca-ES"/>
        </w:rPr>
      </w:pPr>
      <w:bookmarkStart w:id="5" w:name="avaluaci-del-model"/>
      <w:bookmarkEnd w:id="5"/>
      <w:r w:rsidRPr="00CD5BCA">
        <w:rPr>
          <w:lang w:val="ca-ES"/>
        </w:rPr>
        <w:t>Avaluaci</w:t>
      </w:r>
      <w:r>
        <w:rPr>
          <w:lang w:val="ca-ES"/>
        </w:rPr>
        <w:t>ó</w:t>
      </w:r>
      <w:r w:rsidRPr="00CD5BCA">
        <w:rPr>
          <w:lang w:val="ca-ES"/>
        </w:rPr>
        <w:t xml:space="preserve"> del model</w:t>
      </w:r>
    </w:p>
    <w:p w14:paraId="4F17DBED" w14:textId="7A80C382" w:rsidR="00765DEA" w:rsidRPr="00CD5BCA" w:rsidRDefault="00CD5BCA" w:rsidP="00944B86">
      <w:pPr>
        <w:pStyle w:val="FirstParagraph"/>
      </w:pPr>
      <w:r w:rsidRPr="00CD5BCA">
        <w:t>Provarem de fer la predicci</w:t>
      </w:r>
      <w:r>
        <w:t>ó</w:t>
      </w:r>
      <w:r w:rsidRPr="00CD5BCA">
        <w:t xml:space="preserve"> amb el model obtingut, damunt del subconjunt de test.</w:t>
      </w:r>
    </w:p>
    <w:p w14:paraId="615CEA63" w14:textId="77777777" w:rsidR="00765DEA" w:rsidRPr="00CD5BCA" w:rsidRDefault="00CD5BCA">
      <w:pPr>
        <w:pStyle w:val="SourceCode"/>
        <w:rPr>
          <w:lang w:val="ca-ES"/>
        </w:rPr>
      </w:pPr>
      <w:proofErr w:type="spellStart"/>
      <w:r w:rsidRPr="00CD5BCA">
        <w:rPr>
          <w:rStyle w:val="NormalTok"/>
          <w:lang w:val="ca-ES"/>
        </w:rPr>
        <w:lastRenderedPageBreak/>
        <w:t>passatgers.predict</w:t>
      </w:r>
      <w:proofErr w:type="spellEnd"/>
      <w:r w:rsidRPr="00CD5BCA">
        <w:rPr>
          <w:rStyle w:val="NormalTok"/>
          <w:lang w:val="ca-ES"/>
        </w:rPr>
        <w:t xml:space="preserve"> &lt;-</w:t>
      </w:r>
      <w:r w:rsidRPr="00CD5BCA">
        <w:rPr>
          <w:rStyle w:val="StringTok"/>
          <w:lang w:val="ca-ES"/>
        </w:rPr>
        <w:t xml:space="preserve"> </w:t>
      </w:r>
      <w:r w:rsidRPr="00CD5BCA">
        <w:rPr>
          <w:rStyle w:val="KeywordTok"/>
          <w:lang w:val="ca-ES"/>
        </w:rPr>
        <w:t>predict.C5.0</w:t>
      </w:r>
      <w:r w:rsidRPr="00CD5BCA">
        <w:rPr>
          <w:rStyle w:val="NormalTok"/>
          <w:lang w:val="ca-ES"/>
        </w:rPr>
        <w:t>(</w:t>
      </w:r>
      <w:proofErr w:type="spellStart"/>
      <w:r w:rsidRPr="00CD5BCA">
        <w:rPr>
          <w:rStyle w:val="NormalTok"/>
          <w:lang w:val="ca-ES"/>
        </w:rPr>
        <w:t>passatgers.model</w:t>
      </w:r>
      <w:proofErr w:type="spellEnd"/>
      <w:r w:rsidRPr="00CD5BCA">
        <w:rPr>
          <w:rStyle w:val="NormalTok"/>
          <w:lang w:val="ca-ES"/>
        </w:rPr>
        <w:t xml:space="preserve">, </w:t>
      </w:r>
      <w:proofErr w:type="spellStart"/>
      <w:r w:rsidRPr="00CD5BCA">
        <w:rPr>
          <w:rStyle w:val="NormalTok"/>
          <w:lang w:val="ca-ES"/>
        </w:rPr>
        <w:t>passatgers.test</w:t>
      </w:r>
      <w:proofErr w:type="spellEnd"/>
      <w:r w:rsidRPr="00CD5BCA">
        <w:rPr>
          <w:rStyle w:val="NormalTok"/>
          <w:lang w:val="ca-ES"/>
        </w:rPr>
        <w:t xml:space="preserve">) </w:t>
      </w:r>
      <w:r w:rsidRPr="00CD5BCA">
        <w:rPr>
          <w:lang w:val="ca-ES"/>
        </w:rPr>
        <w:br/>
      </w:r>
      <w:proofErr w:type="spellStart"/>
      <w:r w:rsidRPr="00CD5BCA">
        <w:rPr>
          <w:rStyle w:val="KeywordTok"/>
          <w:lang w:val="ca-ES"/>
        </w:rPr>
        <w:t>CrossTable</w:t>
      </w:r>
      <w:proofErr w:type="spellEnd"/>
      <w:r w:rsidRPr="00CD5BCA">
        <w:rPr>
          <w:rStyle w:val="NormalTok"/>
          <w:lang w:val="ca-ES"/>
        </w:rPr>
        <w:t>(</w:t>
      </w:r>
      <w:proofErr w:type="spellStart"/>
      <w:r w:rsidRPr="00CD5BCA">
        <w:rPr>
          <w:rStyle w:val="NormalTok"/>
          <w:lang w:val="ca-ES"/>
        </w:rPr>
        <w:t>passatgers.predict,passatgers.test$SURVIVED</w:t>
      </w:r>
      <w:proofErr w:type="spellEnd"/>
      <w:r w:rsidRPr="00CD5BCA">
        <w:rPr>
          <w:rStyle w:val="NormalTok"/>
          <w:lang w:val="ca-ES"/>
        </w:rPr>
        <w:t>)</w:t>
      </w:r>
    </w:p>
    <w:p w14:paraId="4498C942" w14:textId="77777777" w:rsidR="00765DEA" w:rsidRPr="00CD5BCA" w:rsidRDefault="00CD5BCA">
      <w:pPr>
        <w:pStyle w:val="SourceCode"/>
        <w:rPr>
          <w:lang w:val="ca-ES"/>
        </w:rPr>
      </w:pP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   Cell Contents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|-------------------------|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|                       N |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| Chi-</w:t>
      </w:r>
      <w:proofErr w:type="spellStart"/>
      <w:r w:rsidRPr="00CD5BCA">
        <w:rPr>
          <w:rStyle w:val="VerbatimChar"/>
          <w:lang w:val="ca-ES"/>
        </w:rPr>
        <w:t>square</w:t>
      </w:r>
      <w:proofErr w:type="spellEnd"/>
      <w:r w:rsidRPr="00CD5BCA">
        <w:rPr>
          <w:rStyle w:val="VerbatimChar"/>
          <w:lang w:val="ca-ES"/>
        </w:rPr>
        <w:t xml:space="preserve"> </w:t>
      </w:r>
      <w:proofErr w:type="spellStart"/>
      <w:r w:rsidRPr="00CD5BCA">
        <w:rPr>
          <w:rStyle w:val="VerbatimChar"/>
          <w:lang w:val="ca-ES"/>
        </w:rPr>
        <w:t>contribution</w:t>
      </w:r>
      <w:proofErr w:type="spellEnd"/>
      <w:r w:rsidRPr="00CD5BCA">
        <w:rPr>
          <w:rStyle w:val="VerbatimChar"/>
          <w:lang w:val="ca-ES"/>
        </w:rPr>
        <w:t xml:space="preserve"> |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|           N / </w:t>
      </w:r>
      <w:proofErr w:type="spellStart"/>
      <w:r w:rsidRPr="00CD5BCA">
        <w:rPr>
          <w:rStyle w:val="VerbatimChar"/>
          <w:lang w:val="ca-ES"/>
        </w:rPr>
        <w:t>Row</w:t>
      </w:r>
      <w:proofErr w:type="spellEnd"/>
      <w:r w:rsidRPr="00CD5BCA">
        <w:rPr>
          <w:rStyle w:val="VerbatimChar"/>
          <w:lang w:val="ca-ES"/>
        </w:rPr>
        <w:t xml:space="preserve"> Total |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|           N / Col Total |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|         N / </w:t>
      </w:r>
      <w:proofErr w:type="spellStart"/>
      <w:r w:rsidRPr="00CD5BCA">
        <w:rPr>
          <w:rStyle w:val="VerbatimChar"/>
          <w:lang w:val="ca-ES"/>
        </w:rPr>
        <w:t>Table</w:t>
      </w:r>
      <w:proofErr w:type="spellEnd"/>
      <w:r w:rsidRPr="00CD5BCA">
        <w:rPr>
          <w:rStyle w:val="VerbatimChar"/>
          <w:lang w:val="ca-ES"/>
        </w:rPr>
        <w:t xml:space="preserve"> Total |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|-------------------------|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Total </w:t>
      </w:r>
      <w:proofErr w:type="spellStart"/>
      <w:r w:rsidRPr="00CD5BCA">
        <w:rPr>
          <w:rStyle w:val="VerbatimChar"/>
          <w:lang w:val="ca-ES"/>
        </w:rPr>
        <w:t>Observations</w:t>
      </w:r>
      <w:proofErr w:type="spellEnd"/>
      <w:r w:rsidRPr="00CD5BCA">
        <w:rPr>
          <w:rStyle w:val="VerbatimChar"/>
          <w:lang w:val="ca-ES"/>
        </w:rPr>
        <w:t xml:space="preserve"> in </w:t>
      </w:r>
      <w:proofErr w:type="spellStart"/>
      <w:r w:rsidRPr="00CD5BCA">
        <w:rPr>
          <w:rStyle w:val="VerbatimChar"/>
          <w:lang w:val="ca-ES"/>
        </w:rPr>
        <w:t>Table</w:t>
      </w:r>
      <w:proofErr w:type="spellEnd"/>
      <w:r w:rsidRPr="00CD5BCA">
        <w:rPr>
          <w:rStyle w:val="VerbatimChar"/>
          <w:lang w:val="ca-ES"/>
        </w:rPr>
        <w:t xml:space="preserve">:  1201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               | </w:t>
      </w:r>
      <w:proofErr w:type="spellStart"/>
      <w:r w:rsidRPr="00CD5BCA">
        <w:rPr>
          <w:rStyle w:val="VerbatimChar"/>
          <w:lang w:val="ca-ES"/>
        </w:rPr>
        <w:t>passatgers.test$SURVIVED</w:t>
      </w:r>
      <w:proofErr w:type="spellEnd"/>
      <w:r w:rsidRPr="00CD5BCA">
        <w:rPr>
          <w:rStyle w:val="VerbatimChar"/>
          <w:lang w:val="ca-ES"/>
        </w:rPr>
        <w:t xml:space="preserve">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proofErr w:type="spellStart"/>
      <w:r w:rsidRPr="00CD5BCA">
        <w:rPr>
          <w:rStyle w:val="VerbatimChar"/>
          <w:lang w:val="ca-ES"/>
        </w:rPr>
        <w:t>passatgers.predict</w:t>
      </w:r>
      <w:proofErr w:type="spellEnd"/>
      <w:r w:rsidRPr="00CD5BCA">
        <w:rPr>
          <w:rStyle w:val="VerbatimChar"/>
          <w:lang w:val="ca-ES"/>
        </w:rPr>
        <w:t xml:space="preserve"> |       Mor |  Sobreviu | </w:t>
      </w:r>
      <w:proofErr w:type="spellStart"/>
      <w:r w:rsidRPr="00CD5BCA">
        <w:rPr>
          <w:rStyle w:val="VerbatimChar"/>
          <w:lang w:val="ca-ES"/>
        </w:rPr>
        <w:t>Row</w:t>
      </w:r>
      <w:proofErr w:type="spellEnd"/>
      <w:r w:rsidRPr="00CD5BCA">
        <w:rPr>
          <w:rStyle w:val="VerbatimChar"/>
          <w:lang w:val="ca-ES"/>
        </w:rPr>
        <w:t xml:space="preserve"> Total |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-------------------|-----------|-----------|-----------|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           Mor |       810 |       253 |      1063 |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               |     9.992 |    21.423 |           |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               |     0.762 |     0.238 |     0.885 |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               |     0.989 |     0.662 |           |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               |     0.674 |     0.211 |           |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-------------------|-----------|-----------|-----------|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      Sobreviu |         9 |       129 |       138 |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               |    76.967 |   165.016 |           |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               |     0.065 |     0.935 |     0.115 |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               |     0.011 |     0.338 |           |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               |     0.007 |     0.107 |           |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-------------------|-----------|-----------|-----------|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  </w:t>
      </w:r>
      <w:proofErr w:type="spellStart"/>
      <w:r w:rsidRPr="00CD5BCA">
        <w:rPr>
          <w:rStyle w:val="VerbatimChar"/>
          <w:lang w:val="ca-ES"/>
        </w:rPr>
        <w:t>Column</w:t>
      </w:r>
      <w:proofErr w:type="spellEnd"/>
      <w:r w:rsidRPr="00CD5BCA">
        <w:rPr>
          <w:rStyle w:val="VerbatimChar"/>
          <w:lang w:val="ca-ES"/>
        </w:rPr>
        <w:t xml:space="preserve"> Total |       819 |       382 |      1201 |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                   |     0.682 |     0.318 |           |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>## -------------------|-----------|-----------|-----------|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  <w:r w:rsidRPr="00CD5BCA">
        <w:rPr>
          <w:lang w:val="ca-ES"/>
        </w:rPr>
        <w:br/>
      </w:r>
      <w:r w:rsidRPr="00CD5BCA">
        <w:rPr>
          <w:rStyle w:val="VerbatimChar"/>
          <w:lang w:val="ca-ES"/>
        </w:rPr>
        <w:t xml:space="preserve">## </w:t>
      </w:r>
    </w:p>
    <w:p w14:paraId="346DB508" w14:textId="00C99F57" w:rsidR="00765DEA" w:rsidRPr="00944B86" w:rsidRDefault="00CD5BCA" w:rsidP="00944B86">
      <w:pPr>
        <w:pStyle w:val="FirstParagraph"/>
      </w:pPr>
      <w:r w:rsidRPr="00944B86">
        <w:t>Comparant els subconjunts podem veure que dels passatgers testats que no van sobreviure s'han encertat un 80% de les prediccions. Dels que s?? que van sobreviure s'han encertat un 75%. De 1201 mostres tenim 952 encerts i 249 errats. En total tenim un 80% d'encerts.</w:t>
      </w:r>
    </w:p>
    <w:bookmarkEnd w:id="1"/>
    <w:sectPr w:rsidR="00765DEA" w:rsidRPr="00944B86" w:rsidSect="00A33466"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EC3511" w14:textId="77777777" w:rsidR="00C3614D" w:rsidRDefault="00CD5BCA">
      <w:pPr>
        <w:spacing w:after="0"/>
      </w:pPr>
      <w:r>
        <w:separator/>
      </w:r>
    </w:p>
  </w:endnote>
  <w:endnote w:type="continuationSeparator" w:id="0">
    <w:p w14:paraId="2D375568" w14:textId="77777777" w:rsidR="00C3614D" w:rsidRDefault="00CD5B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EEAC73" w14:textId="77777777" w:rsidR="00765DEA" w:rsidRDefault="00CD5BCA">
      <w:r>
        <w:separator/>
      </w:r>
    </w:p>
  </w:footnote>
  <w:footnote w:type="continuationSeparator" w:id="0">
    <w:p w14:paraId="61DF1F99" w14:textId="77777777" w:rsidR="00765DEA" w:rsidRDefault="00CD5B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4E26D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7E4B020"/>
    <w:multiLevelType w:val="multilevel"/>
    <w:tmpl w:val="88DA9E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65DEA"/>
    <w:rsid w:val="00784D58"/>
    <w:rsid w:val="008D6863"/>
    <w:rsid w:val="00944B86"/>
    <w:rsid w:val="00A33466"/>
    <w:rsid w:val="00B86B75"/>
    <w:rsid w:val="00BC48D5"/>
    <w:rsid w:val="00C3614D"/>
    <w:rsid w:val="00C36279"/>
    <w:rsid w:val="00CD5BC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1671A3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944B86"/>
    <w:rPr>
      <w:sz w:val="20"/>
      <w:szCs w:val="20"/>
    </w:rPr>
  </w:style>
  <w:style w:type="paragraph" w:styleId="Ttulo1">
    <w:name w:val="heading 1"/>
    <w:basedOn w:val="Normal"/>
    <w:next w:val="Normal"/>
    <w:link w:val="Ttulo1Car"/>
    <w:uiPriority w:val="9"/>
    <w:qFormat/>
    <w:rsid w:val="00944B86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44B86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944B86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944B86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944B86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944B86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944B86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944B8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944B86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  <w:rsid w:val="00944B86"/>
    <w:rPr>
      <w:rFonts w:ascii="Century Gothic" w:hAnsi="Century Gothic"/>
      <w:lang w:val="ca-ES"/>
    </w:rPr>
  </w:style>
  <w:style w:type="paragraph" w:customStyle="1" w:styleId="Compact">
    <w:name w:val="Compact"/>
    <w:basedOn w:val="Textodecuerpo"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944B86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944B86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Textodecuerpo"/>
    <w:pPr>
      <w:keepNext/>
      <w:keepLines/>
      <w:jc w:val="center"/>
    </w:pPr>
  </w:style>
  <w:style w:type="paragraph" w:styleId="Fecha">
    <w:name w:val="Date"/>
    <w:next w:val="Textodecuerpo"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pPr>
      <w:keepNext/>
      <w:keepLines/>
      <w:spacing w:before="300" w:after="300"/>
    </w:pPr>
  </w:style>
  <w:style w:type="paragraph" w:styleId="Bibliografa">
    <w:name w:val="Bibliography"/>
    <w:basedOn w:val="Normal"/>
  </w:style>
  <w:style w:type="paragraph" w:customStyle="1" w:styleId="Heading1">
    <w:name w:val="Heading 1"/>
    <w:basedOn w:val="Normal"/>
    <w:next w:val="Textodecuerpo"/>
    <w:uiPriority w:val="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pPr>
      <w:keepNext/>
      <w:keepLines/>
      <w:spacing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customStyle="1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Ttulo1"/>
    <w:next w:val="Normal"/>
    <w:uiPriority w:val="39"/>
    <w:unhideWhenUsed/>
    <w:qFormat/>
    <w:rsid w:val="00944B86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CD5BCA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CD5BCA"/>
    <w:rPr>
      <w:rFonts w:ascii="Lucida Grande" w:hAnsi="Lucida Grande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944B86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Ttulo2Car">
    <w:name w:val="Título 2 Car"/>
    <w:basedOn w:val="Fuentedeprrafopredeter"/>
    <w:link w:val="Ttulo2"/>
    <w:uiPriority w:val="9"/>
    <w:rsid w:val="00944B86"/>
    <w:rPr>
      <w:caps/>
      <w:spacing w:val="15"/>
      <w:shd w:val="clear" w:color="auto" w:fill="DBE5F1" w:themeFill="accent1" w:themeFillTint="33"/>
    </w:rPr>
  </w:style>
  <w:style w:type="character" w:customStyle="1" w:styleId="Ttulo3Car">
    <w:name w:val="Título 3 Car"/>
    <w:basedOn w:val="Fuentedeprrafopredeter"/>
    <w:link w:val="Ttulo3"/>
    <w:uiPriority w:val="9"/>
    <w:rsid w:val="00944B86"/>
    <w:rPr>
      <w:caps/>
      <w:color w:val="243F60" w:themeColor="accent1" w:themeShade="7F"/>
      <w:spacing w:val="15"/>
    </w:rPr>
  </w:style>
  <w:style w:type="character" w:customStyle="1" w:styleId="Ttulo4Car">
    <w:name w:val="Título 4 Car"/>
    <w:basedOn w:val="Fuentedeprrafopredeter"/>
    <w:link w:val="Ttulo4"/>
    <w:uiPriority w:val="9"/>
    <w:rsid w:val="00944B86"/>
    <w:rPr>
      <w:caps/>
      <w:color w:val="365F91" w:themeColor="accent1" w:themeShade="BF"/>
      <w:spacing w:val="10"/>
    </w:rPr>
  </w:style>
  <w:style w:type="character" w:customStyle="1" w:styleId="Ttulo5Car">
    <w:name w:val="Título 5 Car"/>
    <w:basedOn w:val="Fuentedeprrafopredeter"/>
    <w:link w:val="Ttulo5"/>
    <w:uiPriority w:val="9"/>
    <w:rsid w:val="00944B86"/>
    <w:rPr>
      <w:caps/>
      <w:color w:val="365F91" w:themeColor="accent1" w:themeShade="BF"/>
      <w:spacing w:val="10"/>
    </w:rPr>
  </w:style>
  <w:style w:type="character" w:customStyle="1" w:styleId="Ttulo6Car">
    <w:name w:val="Título 6 Car"/>
    <w:basedOn w:val="Fuentedeprrafopredeter"/>
    <w:link w:val="Ttulo6"/>
    <w:uiPriority w:val="9"/>
    <w:rsid w:val="00944B86"/>
    <w:rPr>
      <w:caps/>
      <w:color w:val="365F91" w:themeColor="accent1" w:themeShade="BF"/>
      <w:spacing w:val="10"/>
    </w:rPr>
  </w:style>
  <w:style w:type="character" w:customStyle="1" w:styleId="Ttulo7Car">
    <w:name w:val="Título 7 Car"/>
    <w:basedOn w:val="Fuentedeprrafopredeter"/>
    <w:link w:val="Ttulo7"/>
    <w:uiPriority w:val="9"/>
    <w:rsid w:val="00944B86"/>
    <w:rPr>
      <w:caps/>
      <w:color w:val="365F91" w:themeColor="accent1" w:themeShade="BF"/>
      <w:spacing w:val="10"/>
    </w:rPr>
  </w:style>
  <w:style w:type="character" w:customStyle="1" w:styleId="Ttulo8Car">
    <w:name w:val="Título 8 Car"/>
    <w:basedOn w:val="Fuentedeprrafopredeter"/>
    <w:link w:val="Ttulo8"/>
    <w:uiPriority w:val="9"/>
    <w:rsid w:val="00944B86"/>
    <w:rPr>
      <w:caps/>
      <w:spacing w:val="10"/>
      <w:sz w:val="18"/>
      <w:szCs w:val="18"/>
    </w:rPr>
  </w:style>
  <w:style w:type="character" w:customStyle="1" w:styleId="Ttulo9Car">
    <w:name w:val="Título 9 Car"/>
    <w:basedOn w:val="Fuentedeprrafopredeter"/>
    <w:link w:val="Ttulo9"/>
    <w:uiPriority w:val="9"/>
    <w:rsid w:val="00944B86"/>
    <w:rPr>
      <w:i/>
      <w:caps/>
      <w:spacing w:val="10"/>
      <w:sz w:val="18"/>
      <w:szCs w:val="18"/>
    </w:rPr>
  </w:style>
  <w:style w:type="paragraph" w:styleId="Epgrafe">
    <w:name w:val="caption"/>
    <w:basedOn w:val="Normal"/>
    <w:next w:val="Normal"/>
    <w:uiPriority w:val="35"/>
    <w:unhideWhenUsed/>
    <w:qFormat/>
    <w:rsid w:val="00944B86"/>
    <w:rPr>
      <w:b/>
      <w:bCs/>
      <w:color w:val="365F91" w:themeColor="accent1" w:themeShade="BF"/>
      <w:sz w:val="16"/>
      <w:szCs w:val="16"/>
    </w:rPr>
  </w:style>
  <w:style w:type="character" w:customStyle="1" w:styleId="TtuloCar">
    <w:name w:val="Título Car"/>
    <w:basedOn w:val="Fuentedeprrafopredeter"/>
    <w:link w:val="Ttulo"/>
    <w:uiPriority w:val="10"/>
    <w:rsid w:val="00944B86"/>
    <w:rPr>
      <w:caps/>
      <w:color w:val="4F81BD" w:themeColor="accent1"/>
      <w:spacing w:val="10"/>
      <w:kern w:val="28"/>
      <w:sz w:val="52"/>
      <w:szCs w:val="52"/>
    </w:rPr>
  </w:style>
  <w:style w:type="character" w:customStyle="1" w:styleId="SubttuloCar">
    <w:name w:val="Subtítulo Car"/>
    <w:basedOn w:val="Fuentedeprrafopredeter"/>
    <w:link w:val="Subttulo"/>
    <w:uiPriority w:val="11"/>
    <w:rsid w:val="00944B86"/>
    <w:rPr>
      <w:caps/>
      <w:color w:val="595959" w:themeColor="text1" w:themeTint="A6"/>
      <w:spacing w:val="10"/>
      <w:sz w:val="24"/>
      <w:szCs w:val="24"/>
    </w:rPr>
  </w:style>
  <w:style w:type="character" w:styleId="Textoennegrita">
    <w:name w:val="Strong"/>
    <w:uiPriority w:val="22"/>
    <w:qFormat/>
    <w:rsid w:val="00944B86"/>
    <w:rPr>
      <w:b/>
      <w:bCs/>
    </w:rPr>
  </w:style>
  <w:style w:type="character" w:styleId="Enfasis">
    <w:name w:val="Emphasis"/>
    <w:uiPriority w:val="20"/>
    <w:qFormat/>
    <w:rsid w:val="00944B86"/>
    <w:rPr>
      <w:caps/>
      <w:color w:val="243F60" w:themeColor="accent1" w:themeShade="7F"/>
      <w:spacing w:val="5"/>
    </w:rPr>
  </w:style>
  <w:style w:type="paragraph" w:styleId="Sinespaciado">
    <w:name w:val="No Spacing"/>
    <w:basedOn w:val="Normal"/>
    <w:link w:val="SinespaciadoCar"/>
    <w:uiPriority w:val="1"/>
    <w:qFormat/>
    <w:rsid w:val="00944B86"/>
    <w:pPr>
      <w:spacing w:before="0" w:after="0" w:line="240" w:lineRule="auto"/>
    </w:pPr>
  </w:style>
  <w:style w:type="character" w:customStyle="1" w:styleId="SinespaciadoCar">
    <w:name w:val="Sin espaciado Car"/>
    <w:basedOn w:val="Fuentedeprrafopredeter"/>
    <w:link w:val="Sinespaciado"/>
    <w:uiPriority w:val="1"/>
    <w:rsid w:val="00944B86"/>
    <w:rPr>
      <w:sz w:val="20"/>
      <w:szCs w:val="20"/>
    </w:rPr>
  </w:style>
  <w:style w:type="paragraph" w:styleId="Prrafodelista">
    <w:name w:val="List Paragraph"/>
    <w:basedOn w:val="Normal"/>
    <w:uiPriority w:val="34"/>
    <w:qFormat/>
    <w:rsid w:val="00944B86"/>
    <w:pPr>
      <w:ind w:left="720"/>
      <w:contextualSpacing/>
    </w:pPr>
  </w:style>
  <w:style w:type="paragraph" w:styleId="Cita">
    <w:name w:val="Quote"/>
    <w:basedOn w:val="Normal"/>
    <w:next w:val="Normal"/>
    <w:link w:val="CitaCar"/>
    <w:uiPriority w:val="29"/>
    <w:qFormat/>
    <w:rsid w:val="00944B86"/>
    <w:rPr>
      <w:i/>
      <w:iCs/>
    </w:rPr>
  </w:style>
  <w:style w:type="character" w:customStyle="1" w:styleId="CitaCar">
    <w:name w:val="Cita Car"/>
    <w:basedOn w:val="Fuentedeprrafopredeter"/>
    <w:link w:val="Cita"/>
    <w:uiPriority w:val="29"/>
    <w:rsid w:val="00944B86"/>
    <w:rPr>
      <w:i/>
      <w:iCs/>
      <w:sz w:val="20"/>
      <w:szCs w:val="20"/>
    </w:rPr>
  </w:style>
  <w:style w:type="paragraph" w:styleId="Citaintensa">
    <w:name w:val="Intense Quote"/>
    <w:basedOn w:val="Normal"/>
    <w:next w:val="Normal"/>
    <w:link w:val="CitaintensaCar"/>
    <w:uiPriority w:val="30"/>
    <w:qFormat/>
    <w:rsid w:val="00944B86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CitaintensaCar">
    <w:name w:val="Cita intensa Car"/>
    <w:basedOn w:val="Fuentedeprrafopredeter"/>
    <w:link w:val="Citaintensa"/>
    <w:uiPriority w:val="30"/>
    <w:rsid w:val="00944B86"/>
    <w:rPr>
      <w:i/>
      <w:iCs/>
      <w:color w:val="4F81BD" w:themeColor="accent1"/>
      <w:sz w:val="20"/>
      <w:szCs w:val="20"/>
    </w:rPr>
  </w:style>
  <w:style w:type="character" w:styleId="nfasissutil">
    <w:name w:val="Subtle Emphasis"/>
    <w:uiPriority w:val="19"/>
    <w:qFormat/>
    <w:rsid w:val="00944B86"/>
    <w:rPr>
      <w:i/>
      <w:iCs/>
      <w:color w:val="243F60" w:themeColor="accent1" w:themeShade="7F"/>
    </w:rPr>
  </w:style>
  <w:style w:type="character" w:styleId="nfasisintenso">
    <w:name w:val="Intense Emphasis"/>
    <w:uiPriority w:val="21"/>
    <w:qFormat/>
    <w:rsid w:val="00944B86"/>
    <w:rPr>
      <w:b/>
      <w:bCs/>
      <w:caps/>
      <w:color w:val="243F60" w:themeColor="accent1" w:themeShade="7F"/>
      <w:spacing w:val="10"/>
    </w:rPr>
  </w:style>
  <w:style w:type="character" w:styleId="Referenciasutil">
    <w:name w:val="Subtle Reference"/>
    <w:uiPriority w:val="31"/>
    <w:qFormat/>
    <w:rsid w:val="00944B86"/>
    <w:rPr>
      <w:b/>
      <w:bCs/>
      <w:color w:val="4F81BD" w:themeColor="accent1"/>
    </w:rPr>
  </w:style>
  <w:style w:type="character" w:styleId="Referenciaintensa">
    <w:name w:val="Intense Reference"/>
    <w:uiPriority w:val="32"/>
    <w:qFormat/>
    <w:rsid w:val="00944B86"/>
    <w:rPr>
      <w:b/>
      <w:bCs/>
      <w:i/>
      <w:iCs/>
      <w:caps/>
      <w:color w:val="4F81BD" w:themeColor="accent1"/>
    </w:rPr>
  </w:style>
  <w:style w:type="character" w:styleId="Ttulodelibro">
    <w:name w:val="Book Title"/>
    <w:uiPriority w:val="33"/>
    <w:qFormat/>
    <w:rsid w:val="00944B86"/>
    <w:rPr>
      <w:b/>
      <w:bCs/>
      <w:i/>
      <w:iCs/>
      <w:spacing w:val="9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B065387-551A-B347-ABBD-B5FB9B89E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933</Words>
  <Characters>5137</Characters>
  <Application>Microsoft Macintosh Word</Application>
  <DocSecurity>0</DocSecurity>
  <Lines>42</Lines>
  <Paragraphs>12</Paragraphs>
  <ScaleCrop>false</ScaleCrop>
  <Company>jj</Company>
  <LinksUpToDate>false</LinksUpToDate>
  <CharactersWithSpaces>60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mariaguirre-PAC3</dc:title>
  <dc:creator>Jesus Mari Aguirre</dc:creator>
  <cp:lastModifiedBy>jj jj</cp:lastModifiedBy>
  <cp:revision>4</cp:revision>
  <dcterms:created xsi:type="dcterms:W3CDTF">2017-11-05T08:42:00Z</dcterms:created>
  <dcterms:modified xsi:type="dcterms:W3CDTF">2017-11-05T21:17:00Z</dcterms:modified>
</cp:coreProperties>
</file>